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2E6F83" w14:textId="77777777" w:rsidR="00BB0356" w:rsidRPr="00BB0356" w:rsidRDefault="00BB0356" w:rsidP="00BB0356">
      <w:pPr>
        <w:spacing w:after="0" w:line="240" w:lineRule="auto"/>
        <w:jc w:val="center"/>
        <w:rPr>
          <w:b/>
          <w:bCs/>
          <w:sz w:val="28"/>
          <w:szCs w:val="28"/>
        </w:rPr>
      </w:pPr>
      <w:r w:rsidRPr="00BB0356">
        <w:rPr>
          <w:rFonts w:hint="cs"/>
          <w:b/>
          <w:bCs/>
          <w:sz w:val="28"/>
          <w:szCs w:val="28"/>
          <w:cs/>
        </w:rPr>
        <w:t>ข้อมูลวารสารวิชาการ มหาวิทยาลัยมหาจุฬาลงกรณราชวิทยาลัย</w:t>
      </w:r>
    </w:p>
    <w:p w14:paraId="3678D33A" w14:textId="77777777" w:rsidR="00BB0356" w:rsidRDefault="00BB0356" w:rsidP="00BB0356">
      <w:pPr>
        <w:spacing w:after="0" w:line="240" w:lineRule="auto"/>
        <w:jc w:val="center"/>
        <w:rPr>
          <w:b/>
          <w:bCs/>
          <w:sz w:val="28"/>
          <w:szCs w:val="28"/>
        </w:rPr>
      </w:pPr>
      <w:r w:rsidRPr="00BB0356">
        <w:rPr>
          <w:rFonts w:hint="cs"/>
          <w:b/>
          <w:bCs/>
          <w:sz w:val="28"/>
          <w:szCs w:val="28"/>
          <w:cs/>
        </w:rPr>
        <w:t>(เอกสารอ้างอิงการตีพิมพ์ผลงานวิชาการ ลงวารสารวิชาการ (</w:t>
      </w:r>
      <w:r w:rsidRPr="00BB0356">
        <w:rPr>
          <w:b/>
          <w:bCs/>
          <w:sz w:val="28"/>
          <w:szCs w:val="28"/>
        </w:rPr>
        <w:t>TCI</w:t>
      </w:r>
      <w:r w:rsidRPr="00BB0356">
        <w:rPr>
          <w:rFonts w:hint="cs"/>
          <w:b/>
          <w:bCs/>
          <w:sz w:val="28"/>
          <w:szCs w:val="28"/>
          <w:cs/>
        </w:rPr>
        <w:t>) มหาวิทยาลัยมหาจุฬาลงกรณราชวิทยาลัย</w:t>
      </w:r>
    </w:p>
    <w:p w14:paraId="544C1B5B" w14:textId="77777777" w:rsidR="00EF32ED" w:rsidRPr="00BB0356" w:rsidRDefault="00C7595C" w:rsidP="00BB0356">
      <w:pPr>
        <w:spacing w:after="0" w:line="240" w:lineRule="auto"/>
        <w:jc w:val="center"/>
        <w:rPr>
          <w:b/>
          <w:bCs/>
          <w:sz w:val="28"/>
          <w:szCs w:val="28"/>
          <w:cs/>
        </w:rPr>
      </w:pPr>
      <w:r>
        <w:rPr>
          <w:rFonts w:hint="cs"/>
          <w:b/>
          <w:bCs/>
          <w:sz w:val="28"/>
          <w:szCs w:val="28"/>
          <w:cs/>
        </w:rPr>
        <w:t>ปีการศึกษา 2562</w:t>
      </w:r>
    </w:p>
    <w:p w14:paraId="06C2503F" w14:textId="77777777" w:rsidR="000B6493" w:rsidRDefault="000B6493" w:rsidP="00E82F0A">
      <w:pPr>
        <w:spacing w:after="0" w:line="240" w:lineRule="auto"/>
        <w:rPr>
          <w:sz w:val="28"/>
          <w:szCs w:val="28"/>
          <w:cs/>
        </w:rPr>
      </w:pPr>
    </w:p>
    <w:tbl>
      <w:tblPr>
        <w:tblStyle w:val="TableGrid"/>
        <w:tblW w:w="14430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425"/>
        <w:gridCol w:w="4083"/>
        <w:gridCol w:w="3402"/>
        <w:gridCol w:w="1275"/>
        <w:gridCol w:w="1134"/>
        <w:gridCol w:w="1986"/>
        <w:gridCol w:w="2125"/>
      </w:tblGrid>
      <w:tr w:rsidR="00A8255A" w:rsidRPr="00A82B74" w14:paraId="6C91E887" w14:textId="77777777" w:rsidTr="00F1556A">
        <w:trPr>
          <w:tblHeader/>
        </w:trPr>
        <w:tc>
          <w:tcPr>
            <w:tcW w:w="425" w:type="dxa"/>
            <w:vAlign w:val="center"/>
          </w:tcPr>
          <w:p w14:paraId="678D40B9" w14:textId="77777777" w:rsidR="00A8255A" w:rsidRPr="00A8255A" w:rsidRDefault="00A8255A" w:rsidP="00A8255A">
            <w:pPr>
              <w:jc w:val="center"/>
              <w:rPr>
                <w:b/>
                <w:bCs/>
                <w:sz w:val="28"/>
                <w:szCs w:val="28"/>
                <w:cs/>
              </w:rPr>
            </w:pPr>
            <w:r w:rsidRPr="00A8255A">
              <w:rPr>
                <w:b/>
                <w:bCs/>
                <w:sz w:val="28"/>
                <w:szCs w:val="28"/>
                <w:cs/>
              </w:rPr>
              <w:t>ที่</w:t>
            </w:r>
          </w:p>
        </w:tc>
        <w:tc>
          <w:tcPr>
            <w:tcW w:w="4083" w:type="dxa"/>
            <w:vAlign w:val="center"/>
          </w:tcPr>
          <w:p w14:paraId="30F8F01F" w14:textId="77777777" w:rsidR="00A8255A" w:rsidRPr="00A8255A" w:rsidRDefault="00A8255A" w:rsidP="00A8255A">
            <w:pPr>
              <w:jc w:val="center"/>
              <w:rPr>
                <w:b/>
                <w:bCs/>
                <w:sz w:val="28"/>
                <w:szCs w:val="28"/>
              </w:rPr>
            </w:pPr>
            <w:r w:rsidRPr="00A8255A">
              <w:rPr>
                <w:rFonts w:hint="cs"/>
                <w:b/>
                <w:bCs/>
                <w:sz w:val="28"/>
                <w:szCs w:val="28"/>
                <w:cs/>
              </w:rPr>
              <w:t>ชื่อวารสารภาษาอังกฤษ</w:t>
            </w:r>
          </w:p>
        </w:tc>
        <w:tc>
          <w:tcPr>
            <w:tcW w:w="3402" w:type="dxa"/>
            <w:vAlign w:val="center"/>
          </w:tcPr>
          <w:p w14:paraId="592092DA" w14:textId="77777777" w:rsidR="00A8255A" w:rsidRPr="00A8255A" w:rsidRDefault="00A8255A" w:rsidP="00A8255A">
            <w:pPr>
              <w:jc w:val="center"/>
              <w:rPr>
                <w:b/>
                <w:bCs/>
                <w:sz w:val="28"/>
                <w:szCs w:val="28"/>
              </w:rPr>
            </w:pPr>
            <w:r w:rsidRPr="00A8255A">
              <w:rPr>
                <w:rFonts w:hint="cs"/>
                <w:b/>
                <w:bCs/>
                <w:sz w:val="28"/>
                <w:szCs w:val="28"/>
                <w:cs/>
              </w:rPr>
              <w:t>ชื่อวารสารภาษาไทย</w:t>
            </w:r>
          </w:p>
        </w:tc>
        <w:tc>
          <w:tcPr>
            <w:tcW w:w="1275" w:type="dxa"/>
            <w:vAlign w:val="center"/>
          </w:tcPr>
          <w:p w14:paraId="51AE9ADF" w14:textId="77777777" w:rsidR="00A8255A" w:rsidRPr="00A8255A" w:rsidRDefault="00A8255A" w:rsidP="00A8255A">
            <w:pPr>
              <w:jc w:val="center"/>
              <w:rPr>
                <w:b/>
                <w:bCs/>
                <w:sz w:val="28"/>
                <w:szCs w:val="28"/>
              </w:rPr>
            </w:pPr>
            <w:r w:rsidRPr="00A8255A">
              <w:rPr>
                <w:b/>
                <w:bCs/>
                <w:sz w:val="28"/>
                <w:szCs w:val="28"/>
              </w:rPr>
              <w:t>ISSN</w:t>
            </w:r>
          </w:p>
        </w:tc>
        <w:tc>
          <w:tcPr>
            <w:tcW w:w="1134" w:type="dxa"/>
            <w:vAlign w:val="center"/>
          </w:tcPr>
          <w:p w14:paraId="32784982" w14:textId="77777777" w:rsidR="00A8255A" w:rsidRPr="00A8255A" w:rsidRDefault="00A8255A" w:rsidP="00A8255A">
            <w:pPr>
              <w:jc w:val="center"/>
              <w:rPr>
                <w:b/>
                <w:bCs/>
                <w:sz w:val="28"/>
                <w:szCs w:val="28"/>
              </w:rPr>
            </w:pPr>
            <w:r w:rsidRPr="00A8255A">
              <w:rPr>
                <w:b/>
                <w:bCs/>
                <w:sz w:val="28"/>
                <w:szCs w:val="28"/>
              </w:rPr>
              <w:t>E- ISSN</w:t>
            </w:r>
          </w:p>
        </w:tc>
        <w:tc>
          <w:tcPr>
            <w:tcW w:w="1986" w:type="dxa"/>
            <w:vAlign w:val="center"/>
          </w:tcPr>
          <w:p w14:paraId="4BA8DAAA" w14:textId="77777777" w:rsidR="00B913CD" w:rsidRDefault="00B913CD" w:rsidP="00A8255A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cs/>
              </w:rPr>
              <w:t>ช่วงเวลาอยู่ใน</w:t>
            </w:r>
          </w:p>
          <w:p w14:paraId="27D98ED1" w14:textId="77777777" w:rsidR="00A8255A" w:rsidRPr="00A8255A" w:rsidRDefault="00A8255A" w:rsidP="00A8255A">
            <w:pPr>
              <w:jc w:val="center"/>
              <w:rPr>
                <w:b/>
                <w:bCs/>
                <w:sz w:val="28"/>
                <w:szCs w:val="28"/>
              </w:rPr>
            </w:pPr>
            <w:r w:rsidRPr="00A8255A">
              <w:rPr>
                <w:b/>
                <w:bCs/>
                <w:sz w:val="28"/>
                <w:szCs w:val="28"/>
              </w:rPr>
              <w:t xml:space="preserve">TCI </w:t>
            </w:r>
            <w:r w:rsidRPr="00A8255A">
              <w:rPr>
                <w:rFonts w:hint="cs"/>
                <w:b/>
                <w:bCs/>
                <w:sz w:val="28"/>
                <w:szCs w:val="28"/>
                <w:cs/>
              </w:rPr>
              <w:t>ฐาน 1</w:t>
            </w:r>
          </w:p>
        </w:tc>
        <w:tc>
          <w:tcPr>
            <w:tcW w:w="2125" w:type="dxa"/>
            <w:vAlign w:val="center"/>
          </w:tcPr>
          <w:p w14:paraId="6048A058" w14:textId="77777777" w:rsidR="00B913CD" w:rsidRDefault="00B913CD" w:rsidP="00B913CD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cs/>
              </w:rPr>
              <w:t>ช่วงเวลาอยู่ใน</w:t>
            </w:r>
          </w:p>
          <w:p w14:paraId="5D3C478E" w14:textId="77777777" w:rsidR="00A8255A" w:rsidRPr="00A8255A" w:rsidRDefault="00A8255A" w:rsidP="00A8255A">
            <w:pPr>
              <w:jc w:val="center"/>
              <w:rPr>
                <w:b/>
                <w:bCs/>
                <w:sz w:val="28"/>
                <w:szCs w:val="28"/>
              </w:rPr>
            </w:pPr>
            <w:r w:rsidRPr="00A8255A">
              <w:rPr>
                <w:b/>
                <w:bCs/>
                <w:sz w:val="28"/>
                <w:szCs w:val="28"/>
              </w:rPr>
              <w:t xml:space="preserve">TCI </w:t>
            </w:r>
            <w:r w:rsidRPr="00A8255A">
              <w:rPr>
                <w:rFonts w:hint="cs"/>
                <w:b/>
                <w:bCs/>
                <w:sz w:val="28"/>
                <w:szCs w:val="28"/>
                <w:cs/>
              </w:rPr>
              <w:t>ฐาน 2</w:t>
            </w:r>
          </w:p>
        </w:tc>
      </w:tr>
      <w:tr w:rsidR="00F1556A" w:rsidRPr="00F1556A" w14:paraId="274AC278" w14:textId="77777777" w:rsidTr="00F1556A">
        <w:tc>
          <w:tcPr>
            <w:tcW w:w="425" w:type="dxa"/>
          </w:tcPr>
          <w:p w14:paraId="349269FF" w14:textId="77777777" w:rsidR="00A8255A" w:rsidRPr="00F1556A" w:rsidRDefault="00A8255A" w:rsidP="00A8255A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1</w:t>
            </w:r>
          </w:p>
        </w:tc>
        <w:tc>
          <w:tcPr>
            <w:tcW w:w="4083" w:type="dxa"/>
          </w:tcPr>
          <w:p w14:paraId="6FF9254A" w14:textId="77777777" w:rsidR="00A8255A" w:rsidRPr="00F1556A" w:rsidRDefault="00A8255A" w:rsidP="000B6493">
            <w:pPr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Academic MCU Buriram Journal</w:t>
            </w:r>
          </w:p>
        </w:tc>
        <w:tc>
          <w:tcPr>
            <w:tcW w:w="3402" w:type="dxa"/>
          </w:tcPr>
          <w:p w14:paraId="441876ED" w14:textId="77777777" w:rsidR="00A8255A" w:rsidRPr="00F1556A" w:rsidRDefault="00A8255A" w:rsidP="000B6493">
            <w:pPr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  <w:cs/>
              </w:rPr>
              <w:t>วารสารวิชาการ มจร บุรีรัมย์</w:t>
            </w:r>
          </w:p>
        </w:tc>
        <w:tc>
          <w:tcPr>
            <w:tcW w:w="1275" w:type="dxa"/>
          </w:tcPr>
          <w:p w14:paraId="7997436D" w14:textId="77777777" w:rsidR="00A8255A" w:rsidRPr="00F1556A" w:rsidRDefault="00A8255A" w:rsidP="000B6493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2651-1150</w:t>
            </w:r>
          </w:p>
        </w:tc>
        <w:tc>
          <w:tcPr>
            <w:tcW w:w="1134" w:type="dxa"/>
          </w:tcPr>
          <w:p w14:paraId="3B02AAED" w14:textId="77777777" w:rsidR="00A8255A" w:rsidRPr="00F1556A" w:rsidRDefault="00A8255A" w:rsidP="000B6493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-</w:t>
            </w:r>
          </w:p>
        </w:tc>
        <w:tc>
          <w:tcPr>
            <w:tcW w:w="1986" w:type="dxa"/>
          </w:tcPr>
          <w:p w14:paraId="70642986" w14:textId="77777777" w:rsidR="00A8255A" w:rsidRPr="00F1556A" w:rsidRDefault="00A8255A" w:rsidP="000B6493">
            <w:pPr>
              <w:jc w:val="center"/>
              <w:rPr>
                <w:sz w:val="28"/>
                <w:szCs w:val="28"/>
              </w:rPr>
            </w:pPr>
            <w:r w:rsidRPr="00F1556A">
              <w:rPr>
                <w:rFonts w:hint="cs"/>
                <w:sz w:val="28"/>
                <w:szCs w:val="28"/>
                <w:cs/>
              </w:rPr>
              <w:t>-</w:t>
            </w:r>
          </w:p>
        </w:tc>
        <w:tc>
          <w:tcPr>
            <w:tcW w:w="2125" w:type="dxa"/>
          </w:tcPr>
          <w:p w14:paraId="4D99FB4E" w14:textId="77777777" w:rsidR="00A8255A" w:rsidRPr="00F1556A" w:rsidRDefault="00A8255A" w:rsidP="00C7595C">
            <w:pPr>
              <w:jc w:val="center"/>
              <w:rPr>
                <w:sz w:val="28"/>
                <w:szCs w:val="28"/>
                <w:cs/>
              </w:rPr>
            </w:pPr>
            <w:r w:rsidRPr="00F1556A">
              <w:rPr>
                <w:sz w:val="28"/>
                <w:szCs w:val="28"/>
              </w:rPr>
              <w:t>1</w:t>
            </w:r>
            <w:r w:rsidR="001D4FB1">
              <w:rPr>
                <w:sz w:val="28"/>
                <w:szCs w:val="28"/>
              </w:rPr>
              <w:t>0</w:t>
            </w:r>
            <w:r w:rsidRPr="00F1556A">
              <w:rPr>
                <w:sz w:val="28"/>
                <w:szCs w:val="28"/>
              </w:rPr>
              <w:t xml:space="preserve"> </w:t>
            </w:r>
            <w:r w:rsidRPr="00F1556A">
              <w:rPr>
                <w:rFonts w:hint="cs"/>
                <w:sz w:val="28"/>
                <w:szCs w:val="28"/>
                <w:cs/>
              </w:rPr>
              <w:t>ม.ค.</w:t>
            </w:r>
            <w:r w:rsidR="001D4FB1">
              <w:rPr>
                <w:rFonts w:hint="cs"/>
                <w:sz w:val="28"/>
                <w:szCs w:val="28"/>
                <w:cs/>
              </w:rPr>
              <w:t xml:space="preserve"> 63</w:t>
            </w:r>
            <w:r w:rsidRPr="00F1556A">
              <w:rPr>
                <w:rFonts w:hint="cs"/>
                <w:sz w:val="28"/>
                <w:szCs w:val="28"/>
                <w:cs/>
              </w:rPr>
              <w:t xml:space="preserve"> </w:t>
            </w:r>
            <w:r w:rsidR="00C7595C" w:rsidRPr="00F1556A">
              <w:rPr>
                <w:rFonts w:hint="cs"/>
                <w:sz w:val="28"/>
                <w:szCs w:val="28"/>
                <w:cs/>
              </w:rPr>
              <w:t>-</w:t>
            </w:r>
            <w:r w:rsidRPr="00F1556A">
              <w:rPr>
                <w:rFonts w:hint="cs"/>
                <w:sz w:val="28"/>
                <w:szCs w:val="28"/>
                <w:cs/>
              </w:rPr>
              <w:t xml:space="preserve"> 31 พ.ค. 63</w:t>
            </w:r>
          </w:p>
        </w:tc>
      </w:tr>
      <w:tr w:rsidR="00F1556A" w:rsidRPr="00F1556A" w14:paraId="07982D75" w14:textId="77777777" w:rsidTr="00F1556A">
        <w:tc>
          <w:tcPr>
            <w:tcW w:w="425" w:type="dxa"/>
          </w:tcPr>
          <w:p w14:paraId="7A1334FB" w14:textId="77777777" w:rsidR="00A8255A" w:rsidRPr="00F1556A" w:rsidRDefault="00A8255A" w:rsidP="00A8255A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2</w:t>
            </w:r>
          </w:p>
        </w:tc>
        <w:tc>
          <w:tcPr>
            <w:tcW w:w="4083" w:type="dxa"/>
          </w:tcPr>
          <w:p w14:paraId="4DE474A6" w14:textId="77777777" w:rsidR="00A8255A" w:rsidRPr="00F1556A" w:rsidRDefault="00A8255A" w:rsidP="000B6493">
            <w:pPr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Asia Pacific Journal of Religions and Cultures</w:t>
            </w:r>
          </w:p>
        </w:tc>
        <w:tc>
          <w:tcPr>
            <w:tcW w:w="3402" w:type="dxa"/>
          </w:tcPr>
          <w:p w14:paraId="505BDAB2" w14:textId="77777777" w:rsidR="00A8255A" w:rsidRPr="00F1556A" w:rsidRDefault="00A8255A" w:rsidP="000B6493">
            <w:pPr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-</w:t>
            </w:r>
          </w:p>
        </w:tc>
        <w:tc>
          <w:tcPr>
            <w:tcW w:w="1275" w:type="dxa"/>
          </w:tcPr>
          <w:p w14:paraId="6EE1C90F" w14:textId="77777777" w:rsidR="00A8255A" w:rsidRPr="00F1556A" w:rsidRDefault="00A8255A" w:rsidP="000B6493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-</w:t>
            </w:r>
          </w:p>
        </w:tc>
        <w:tc>
          <w:tcPr>
            <w:tcW w:w="1134" w:type="dxa"/>
          </w:tcPr>
          <w:p w14:paraId="66EB41F4" w14:textId="77777777" w:rsidR="00A8255A" w:rsidRPr="00F1556A" w:rsidRDefault="00A8255A" w:rsidP="000B6493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2586-9019</w:t>
            </w:r>
          </w:p>
        </w:tc>
        <w:tc>
          <w:tcPr>
            <w:tcW w:w="1986" w:type="dxa"/>
          </w:tcPr>
          <w:p w14:paraId="6A4E1111" w14:textId="77777777" w:rsidR="00A8255A" w:rsidRPr="00F1556A" w:rsidRDefault="00A8255A" w:rsidP="000B6493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-</w:t>
            </w:r>
          </w:p>
        </w:tc>
        <w:tc>
          <w:tcPr>
            <w:tcW w:w="2125" w:type="dxa"/>
          </w:tcPr>
          <w:p w14:paraId="4FF1BACD" w14:textId="77777777" w:rsidR="00A8255A" w:rsidRPr="00F1556A" w:rsidRDefault="00A8255A" w:rsidP="000B6493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1</w:t>
            </w:r>
            <w:r w:rsidR="001D4FB1">
              <w:rPr>
                <w:sz w:val="28"/>
                <w:szCs w:val="28"/>
              </w:rPr>
              <w:t>0</w:t>
            </w:r>
            <w:r w:rsidRPr="00F1556A">
              <w:rPr>
                <w:sz w:val="28"/>
                <w:szCs w:val="28"/>
              </w:rPr>
              <w:t xml:space="preserve"> </w:t>
            </w:r>
            <w:r w:rsidRPr="00F1556A">
              <w:rPr>
                <w:rFonts w:hint="cs"/>
                <w:sz w:val="28"/>
                <w:szCs w:val="28"/>
                <w:cs/>
              </w:rPr>
              <w:t>ม.ค.</w:t>
            </w:r>
            <w:r w:rsidR="001D4FB1">
              <w:rPr>
                <w:rFonts w:hint="cs"/>
                <w:sz w:val="28"/>
                <w:szCs w:val="28"/>
                <w:cs/>
              </w:rPr>
              <w:t xml:space="preserve"> 63</w:t>
            </w:r>
            <w:r w:rsidRPr="00F1556A">
              <w:rPr>
                <w:rFonts w:hint="cs"/>
                <w:sz w:val="28"/>
                <w:szCs w:val="28"/>
                <w:cs/>
              </w:rPr>
              <w:t xml:space="preserve"> </w:t>
            </w:r>
            <w:r w:rsidR="00C7595C" w:rsidRPr="00F1556A">
              <w:rPr>
                <w:sz w:val="28"/>
                <w:szCs w:val="28"/>
                <w:cs/>
              </w:rPr>
              <w:t>-</w:t>
            </w:r>
            <w:r w:rsidRPr="00F1556A">
              <w:rPr>
                <w:rFonts w:hint="cs"/>
                <w:sz w:val="28"/>
                <w:szCs w:val="28"/>
                <w:cs/>
              </w:rPr>
              <w:t xml:space="preserve"> 31 พ.ค. 63</w:t>
            </w:r>
          </w:p>
        </w:tc>
      </w:tr>
      <w:tr w:rsidR="00F1556A" w:rsidRPr="00F1556A" w14:paraId="47D8E0FA" w14:textId="77777777" w:rsidTr="00F1556A">
        <w:tc>
          <w:tcPr>
            <w:tcW w:w="425" w:type="dxa"/>
          </w:tcPr>
          <w:p w14:paraId="741492F4" w14:textId="77777777" w:rsidR="00A8255A" w:rsidRPr="00F1556A" w:rsidRDefault="00A8255A" w:rsidP="00A8255A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3</w:t>
            </w:r>
          </w:p>
        </w:tc>
        <w:tc>
          <w:tcPr>
            <w:tcW w:w="4083" w:type="dxa"/>
          </w:tcPr>
          <w:p w14:paraId="54569659" w14:textId="77777777" w:rsidR="00A8255A" w:rsidRPr="00F1556A" w:rsidRDefault="00A8255A" w:rsidP="000B6493">
            <w:pPr>
              <w:rPr>
                <w:sz w:val="28"/>
                <w:szCs w:val="28"/>
              </w:rPr>
            </w:pPr>
            <w:proofErr w:type="spellStart"/>
            <w:r w:rsidRPr="00F1556A">
              <w:rPr>
                <w:sz w:val="28"/>
                <w:szCs w:val="28"/>
              </w:rPr>
              <w:t>Dhammathas</w:t>
            </w:r>
            <w:proofErr w:type="spellEnd"/>
            <w:r w:rsidRPr="00F1556A">
              <w:rPr>
                <w:sz w:val="28"/>
                <w:szCs w:val="28"/>
              </w:rPr>
              <w:t xml:space="preserve"> Academic Journal</w:t>
            </w:r>
          </w:p>
        </w:tc>
        <w:tc>
          <w:tcPr>
            <w:tcW w:w="3402" w:type="dxa"/>
          </w:tcPr>
          <w:p w14:paraId="18D2A9FA" w14:textId="77777777" w:rsidR="00A8255A" w:rsidRPr="00F1556A" w:rsidRDefault="00A8255A" w:rsidP="000B6493">
            <w:pPr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  <w:cs/>
              </w:rPr>
              <w:t>วารสารวิชาการธรรมทรรศน์</w:t>
            </w:r>
          </w:p>
        </w:tc>
        <w:tc>
          <w:tcPr>
            <w:tcW w:w="1275" w:type="dxa"/>
          </w:tcPr>
          <w:p w14:paraId="64CFA6E6" w14:textId="77777777" w:rsidR="00A8255A" w:rsidRPr="00F1556A" w:rsidRDefault="00A8255A" w:rsidP="000B6493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1513-5845</w:t>
            </w:r>
          </w:p>
        </w:tc>
        <w:tc>
          <w:tcPr>
            <w:tcW w:w="1134" w:type="dxa"/>
          </w:tcPr>
          <w:p w14:paraId="0D429F8C" w14:textId="77777777" w:rsidR="00A8255A" w:rsidRPr="00F1556A" w:rsidRDefault="00A8255A" w:rsidP="000B6493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-</w:t>
            </w:r>
          </w:p>
        </w:tc>
        <w:tc>
          <w:tcPr>
            <w:tcW w:w="1986" w:type="dxa"/>
          </w:tcPr>
          <w:p w14:paraId="4FEF771B" w14:textId="77777777" w:rsidR="00A8255A" w:rsidRPr="00F1556A" w:rsidRDefault="00A8255A" w:rsidP="000B6493">
            <w:pPr>
              <w:jc w:val="center"/>
              <w:rPr>
                <w:sz w:val="28"/>
                <w:szCs w:val="28"/>
                <w:cs/>
              </w:rPr>
            </w:pPr>
            <w:r w:rsidRPr="00F1556A">
              <w:rPr>
                <w:sz w:val="28"/>
                <w:szCs w:val="28"/>
              </w:rPr>
              <w:t xml:space="preserve">1 </w:t>
            </w:r>
            <w:r w:rsidRPr="00F1556A">
              <w:rPr>
                <w:rFonts w:hint="cs"/>
                <w:sz w:val="28"/>
                <w:szCs w:val="28"/>
                <w:cs/>
              </w:rPr>
              <w:t>มิ.ย. 62</w:t>
            </w:r>
            <w:r w:rsidR="00EF32ED" w:rsidRPr="00F1556A">
              <w:rPr>
                <w:rFonts w:hint="cs"/>
                <w:sz w:val="28"/>
                <w:szCs w:val="28"/>
                <w:cs/>
              </w:rPr>
              <w:t xml:space="preserve"> </w:t>
            </w:r>
            <w:r w:rsidRPr="00F1556A">
              <w:rPr>
                <w:rFonts w:hint="cs"/>
                <w:sz w:val="28"/>
                <w:szCs w:val="28"/>
                <w:cs/>
              </w:rPr>
              <w:t>- 31 ธ.ค. 62</w:t>
            </w:r>
          </w:p>
        </w:tc>
        <w:tc>
          <w:tcPr>
            <w:tcW w:w="2125" w:type="dxa"/>
          </w:tcPr>
          <w:p w14:paraId="30B917F5" w14:textId="77777777" w:rsidR="00A8255A" w:rsidRPr="00F1556A" w:rsidRDefault="00A8255A" w:rsidP="000B6493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1</w:t>
            </w:r>
            <w:r w:rsidR="001D4FB1">
              <w:rPr>
                <w:sz w:val="28"/>
                <w:szCs w:val="28"/>
              </w:rPr>
              <w:t>0</w:t>
            </w:r>
            <w:r w:rsidRPr="00F1556A">
              <w:rPr>
                <w:sz w:val="28"/>
                <w:szCs w:val="28"/>
              </w:rPr>
              <w:t xml:space="preserve"> </w:t>
            </w:r>
            <w:r w:rsidRPr="00F1556A">
              <w:rPr>
                <w:rFonts w:hint="cs"/>
                <w:sz w:val="28"/>
                <w:szCs w:val="28"/>
                <w:cs/>
              </w:rPr>
              <w:t>ม.ค.</w:t>
            </w:r>
            <w:r w:rsidR="001D4FB1">
              <w:rPr>
                <w:rFonts w:hint="cs"/>
                <w:sz w:val="28"/>
                <w:szCs w:val="28"/>
                <w:cs/>
              </w:rPr>
              <w:t xml:space="preserve"> 63</w:t>
            </w:r>
            <w:r w:rsidRPr="00F1556A">
              <w:rPr>
                <w:rFonts w:hint="cs"/>
                <w:sz w:val="28"/>
                <w:szCs w:val="28"/>
                <w:cs/>
              </w:rPr>
              <w:t xml:space="preserve"> </w:t>
            </w:r>
            <w:r w:rsidR="00C7595C" w:rsidRPr="00F1556A">
              <w:rPr>
                <w:sz w:val="28"/>
                <w:szCs w:val="28"/>
                <w:cs/>
              </w:rPr>
              <w:t>-</w:t>
            </w:r>
            <w:r w:rsidRPr="00F1556A">
              <w:rPr>
                <w:rFonts w:hint="cs"/>
                <w:sz w:val="28"/>
                <w:szCs w:val="28"/>
                <w:cs/>
              </w:rPr>
              <w:t xml:space="preserve"> 31 พ.ค. 63</w:t>
            </w:r>
          </w:p>
        </w:tc>
      </w:tr>
      <w:tr w:rsidR="00F1556A" w:rsidRPr="00F1556A" w14:paraId="6C359879" w14:textId="77777777" w:rsidTr="00F1556A">
        <w:tc>
          <w:tcPr>
            <w:tcW w:w="425" w:type="dxa"/>
          </w:tcPr>
          <w:p w14:paraId="663BC1E4" w14:textId="77777777" w:rsidR="00A8255A" w:rsidRPr="00F1556A" w:rsidRDefault="00A8255A" w:rsidP="00A8255A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4</w:t>
            </w:r>
          </w:p>
        </w:tc>
        <w:tc>
          <w:tcPr>
            <w:tcW w:w="4083" w:type="dxa"/>
          </w:tcPr>
          <w:p w14:paraId="1D8A3753" w14:textId="77777777" w:rsidR="00A8255A" w:rsidRPr="00F1556A" w:rsidRDefault="00A8255A" w:rsidP="000B6493">
            <w:pPr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Journal of Buddhist Education and Research</w:t>
            </w:r>
          </w:p>
        </w:tc>
        <w:tc>
          <w:tcPr>
            <w:tcW w:w="3402" w:type="dxa"/>
          </w:tcPr>
          <w:p w14:paraId="5A79296B" w14:textId="77777777" w:rsidR="00A8255A" w:rsidRPr="00F1556A" w:rsidRDefault="00A8255A" w:rsidP="000B6493">
            <w:pPr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-</w:t>
            </w:r>
          </w:p>
        </w:tc>
        <w:tc>
          <w:tcPr>
            <w:tcW w:w="1275" w:type="dxa"/>
          </w:tcPr>
          <w:p w14:paraId="7536C589" w14:textId="77777777" w:rsidR="00A8255A" w:rsidRPr="00F1556A" w:rsidRDefault="00A8255A" w:rsidP="000B6493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2586-9434</w:t>
            </w:r>
          </w:p>
        </w:tc>
        <w:tc>
          <w:tcPr>
            <w:tcW w:w="1134" w:type="dxa"/>
          </w:tcPr>
          <w:p w14:paraId="5145068A" w14:textId="77777777" w:rsidR="00A8255A" w:rsidRPr="00F1556A" w:rsidRDefault="00A8255A" w:rsidP="000B6493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-</w:t>
            </w:r>
          </w:p>
        </w:tc>
        <w:tc>
          <w:tcPr>
            <w:tcW w:w="1986" w:type="dxa"/>
          </w:tcPr>
          <w:p w14:paraId="6018BA04" w14:textId="77777777" w:rsidR="00A8255A" w:rsidRPr="00F1556A" w:rsidRDefault="00A8255A" w:rsidP="000B6493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125" w:type="dxa"/>
          </w:tcPr>
          <w:p w14:paraId="2FA51C26" w14:textId="77777777" w:rsidR="00A8255A" w:rsidRPr="00F1556A" w:rsidRDefault="00F1556A" w:rsidP="000B6493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 xml:space="preserve">1 </w:t>
            </w:r>
            <w:r w:rsidRPr="00F1556A">
              <w:rPr>
                <w:rFonts w:hint="cs"/>
                <w:sz w:val="28"/>
                <w:szCs w:val="28"/>
                <w:cs/>
              </w:rPr>
              <w:t xml:space="preserve">มิ.ย. 62 </w:t>
            </w:r>
            <w:r w:rsidR="00C7595C" w:rsidRPr="00F1556A">
              <w:rPr>
                <w:sz w:val="28"/>
                <w:szCs w:val="28"/>
                <w:cs/>
              </w:rPr>
              <w:t>-</w:t>
            </w:r>
            <w:r w:rsidR="00A8255A" w:rsidRPr="00F1556A">
              <w:rPr>
                <w:rFonts w:hint="cs"/>
                <w:sz w:val="28"/>
                <w:szCs w:val="28"/>
                <w:cs/>
              </w:rPr>
              <w:t xml:space="preserve"> 31 พ.ค. 63</w:t>
            </w:r>
          </w:p>
        </w:tc>
      </w:tr>
      <w:tr w:rsidR="00F1556A" w:rsidRPr="00F1556A" w14:paraId="6B26121F" w14:textId="77777777" w:rsidTr="00F1556A">
        <w:tc>
          <w:tcPr>
            <w:tcW w:w="425" w:type="dxa"/>
          </w:tcPr>
          <w:p w14:paraId="5F273C69" w14:textId="77777777" w:rsidR="00A8255A" w:rsidRPr="00F1556A" w:rsidRDefault="00A8255A" w:rsidP="00A8255A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5</w:t>
            </w:r>
          </w:p>
        </w:tc>
        <w:tc>
          <w:tcPr>
            <w:tcW w:w="4083" w:type="dxa"/>
          </w:tcPr>
          <w:p w14:paraId="7F457C0E" w14:textId="77777777" w:rsidR="00A8255A" w:rsidRPr="00F1556A" w:rsidRDefault="00A8255A" w:rsidP="000B6493">
            <w:pPr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Journal of Buddhist Studies</w:t>
            </w:r>
          </w:p>
        </w:tc>
        <w:tc>
          <w:tcPr>
            <w:tcW w:w="3402" w:type="dxa"/>
          </w:tcPr>
          <w:p w14:paraId="27B52537" w14:textId="77777777" w:rsidR="00A8255A" w:rsidRPr="00F1556A" w:rsidRDefault="00A8255A" w:rsidP="000B6493">
            <w:pPr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  <w:cs/>
              </w:rPr>
              <w:t>วารสารพุทธศาสตร์ศึกษา</w:t>
            </w:r>
          </w:p>
        </w:tc>
        <w:tc>
          <w:tcPr>
            <w:tcW w:w="1275" w:type="dxa"/>
          </w:tcPr>
          <w:p w14:paraId="6B6179D5" w14:textId="77777777" w:rsidR="00A8255A" w:rsidRPr="00F1556A" w:rsidRDefault="00A8255A" w:rsidP="000B6493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1905-534X</w:t>
            </w:r>
          </w:p>
        </w:tc>
        <w:tc>
          <w:tcPr>
            <w:tcW w:w="1134" w:type="dxa"/>
          </w:tcPr>
          <w:p w14:paraId="158BCBD4" w14:textId="77777777" w:rsidR="00A8255A" w:rsidRPr="00F1556A" w:rsidRDefault="00A8255A" w:rsidP="000B6493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2697-3995</w:t>
            </w:r>
          </w:p>
        </w:tc>
        <w:tc>
          <w:tcPr>
            <w:tcW w:w="1986" w:type="dxa"/>
            <w:tcBorders>
              <w:bottom w:val="single" w:sz="4" w:space="0" w:color="auto"/>
            </w:tcBorders>
          </w:tcPr>
          <w:p w14:paraId="2F1749C6" w14:textId="77777777" w:rsidR="00A8255A" w:rsidRPr="00F1556A" w:rsidRDefault="00A8255A" w:rsidP="000B6493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 xml:space="preserve">1 </w:t>
            </w:r>
            <w:r w:rsidRPr="00F1556A">
              <w:rPr>
                <w:rFonts w:hint="cs"/>
                <w:sz w:val="28"/>
                <w:szCs w:val="28"/>
                <w:cs/>
              </w:rPr>
              <w:t>มิ.ย. 62</w:t>
            </w:r>
            <w:r w:rsidR="00EF32ED" w:rsidRPr="00F1556A">
              <w:rPr>
                <w:rFonts w:hint="cs"/>
                <w:sz w:val="28"/>
                <w:szCs w:val="28"/>
                <w:cs/>
              </w:rPr>
              <w:t xml:space="preserve"> </w:t>
            </w:r>
            <w:r w:rsidRPr="00F1556A">
              <w:rPr>
                <w:rFonts w:hint="cs"/>
                <w:sz w:val="28"/>
                <w:szCs w:val="28"/>
                <w:cs/>
              </w:rPr>
              <w:t>- 31 ธ.ค. 62</w:t>
            </w:r>
          </w:p>
        </w:tc>
        <w:tc>
          <w:tcPr>
            <w:tcW w:w="2125" w:type="dxa"/>
            <w:tcBorders>
              <w:bottom w:val="single" w:sz="4" w:space="0" w:color="auto"/>
            </w:tcBorders>
          </w:tcPr>
          <w:p w14:paraId="2B760EE4" w14:textId="77777777" w:rsidR="00A8255A" w:rsidRPr="00F1556A" w:rsidRDefault="00A8255A" w:rsidP="000B6493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1</w:t>
            </w:r>
            <w:r w:rsidR="001D4FB1">
              <w:rPr>
                <w:sz w:val="28"/>
                <w:szCs w:val="28"/>
              </w:rPr>
              <w:t>0</w:t>
            </w:r>
            <w:r w:rsidRPr="00F1556A">
              <w:rPr>
                <w:sz w:val="28"/>
                <w:szCs w:val="28"/>
              </w:rPr>
              <w:t xml:space="preserve"> </w:t>
            </w:r>
            <w:r w:rsidRPr="00F1556A">
              <w:rPr>
                <w:rFonts w:hint="cs"/>
                <w:sz w:val="28"/>
                <w:szCs w:val="28"/>
                <w:cs/>
              </w:rPr>
              <w:t>ม.ค.</w:t>
            </w:r>
            <w:r w:rsidR="001D4FB1">
              <w:rPr>
                <w:rFonts w:hint="cs"/>
                <w:sz w:val="28"/>
                <w:szCs w:val="28"/>
                <w:cs/>
              </w:rPr>
              <w:t xml:space="preserve"> 63</w:t>
            </w:r>
            <w:r w:rsidRPr="00F1556A">
              <w:rPr>
                <w:rFonts w:hint="cs"/>
                <w:sz w:val="28"/>
                <w:szCs w:val="28"/>
                <w:cs/>
              </w:rPr>
              <w:t xml:space="preserve"> </w:t>
            </w:r>
            <w:r w:rsidR="00C7595C" w:rsidRPr="00F1556A">
              <w:rPr>
                <w:sz w:val="28"/>
                <w:szCs w:val="28"/>
                <w:cs/>
              </w:rPr>
              <w:t>-</w:t>
            </w:r>
            <w:r w:rsidRPr="00F1556A">
              <w:rPr>
                <w:rFonts w:hint="cs"/>
                <w:sz w:val="28"/>
                <w:szCs w:val="28"/>
                <w:cs/>
              </w:rPr>
              <w:t xml:space="preserve"> 31 พ.ค. 63</w:t>
            </w:r>
          </w:p>
        </w:tc>
      </w:tr>
      <w:tr w:rsidR="00F1556A" w:rsidRPr="00F1556A" w14:paraId="18967D04" w14:textId="77777777" w:rsidTr="00F1556A">
        <w:trPr>
          <w:trHeight w:val="313"/>
        </w:trPr>
        <w:tc>
          <w:tcPr>
            <w:tcW w:w="425" w:type="dxa"/>
            <w:vMerge w:val="restart"/>
          </w:tcPr>
          <w:p w14:paraId="2E92328A" w14:textId="77777777" w:rsidR="00A8255A" w:rsidRPr="00F1556A" w:rsidRDefault="00A8255A" w:rsidP="00A8255A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6</w:t>
            </w:r>
          </w:p>
        </w:tc>
        <w:tc>
          <w:tcPr>
            <w:tcW w:w="4083" w:type="dxa"/>
            <w:vMerge w:val="restart"/>
          </w:tcPr>
          <w:p w14:paraId="39A9949A" w14:textId="77777777" w:rsidR="00A8255A" w:rsidRPr="00F1556A" w:rsidRDefault="00A8255A" w:rsidP="00A8255A">
            <w:pPr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Journal of Educational Review Faculty of Educational in MCU</w:t>
            </w:r>
          </w:p>
        </w:tc>
        <w:tc>
          <w:tcPr>
            <w:tcW w:w="3402" w:type="dxa"/>
            <w:vMerge w:val="restart"/>
          </w:tcPr>
          <w:p w14:paraId="39B6A1D3" w14:textId="77777777" w:rsidR="00A8255A" w:rsidRPr="00F1556A" w:rsidRDefault="00A8255A" w:rsidP="00A8255A">
            <w:pPr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  <w:cs/>
              </w:rPr>
              <w:t>วารสารครุศาสตร์ปริทรรศน์ คณะครุศาสตร์ มหาวิทยาลัยมหาจุฬาลงกรณราชวิทยาลัย</w:t>
            </w:r>
          </w:p>
        </w:tc>
        <w:tc>
          <w:tcPr>
            <w:tcW w:w="1275" w:type="dxa"/>
            <w:vMerge w:val="restart"/>
          </w:tcPr>
          <w:p w14:paraId="2E6AF93D" w14:textId="77777777" w:rsidR="00A8255A" w:rsidRPr="00F1556A" w:rsidRDefault="00A8255A" w:rsidP="00A8255A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2392-5507</w:t>
            </w:r>
          </w:p>
        </w:tc>
        <w:tc>
          <w:tcPr>
            <w:tcW w:w="1134" w:type="dxa"/>
            <w:vMerge w:val="restart"/>
            <w:tcBorders>
              <w:right w:val="single" w:sz="4" w:space="0" w:color="auto"/>
            </w:tcBorders>
          </w:tcPr>
          <w:p w14:paraId="58E86DFA" w14:textId="77777777" w:rsidR="00A8255A" w:rsidRPr="00F1556A" w:rsidRDefault="00A8255A" w:rsidP="00A8255A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2673-0030</w:t>
            </w: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7D00156" w14:textId="77777777" w:rsidR="00A8255A" w:rsidRPr="00F1556A" w:rsidRDefault="00A8255A" w:rsidP="00F1556A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31D02133" w14:textId="77777777" w:rsidR="00A8255A" w:rsidRPr="00F1556A" w:rsidRDefault="00F1556A" w:rsidP="00A8255A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 xml:space="preserve">1 </w:t>
            </w:r>
            <w:r w:rsidRPr="00F1556A">
              <w:rPr>
                <w:rFonts w:hint="cs"/>
                <w:sz w:val="28"/>
                <w:szCs w:val="28"/>
                <w:cs/>
              </w:rPr>
              <w:t xml:space="preserve">มิ.ย. 62 </w:t>
            </w:r>
            <w:r w:rsidR="00C7595C" w:rsidRPr="00F1556A">
              <w:rPr>
                <w:sz w:val="28"/>
                <w:szCs w:val="28"/>
                <w:cs/>
              </w:rPr>
              <w:t>-</w:t>
            </w:r>
            <w:r w:rsidR="00A8255A" w:rsidRPr="00F1556A">
              <w:rPr>
                <w:rFonts w:hint="cs"/>
                <w:sz w:val="28"/>
                <w:szCs w:val="28"/>
                <w:cs/>
              </w:rPr>
              <w:t xml:space="preserve"> 31 พ.ค. 63</w:t>
            </w:r>
          </w:p>
        </w:tc>
      </w:tr>
      <w:tr w:rsidR="00F1556A" w:rsidRPr="00F1556A" w14:paraId="3A6F6A18" w14:textId="77777777" w:rsidTr="00F1556A">
        <w:trPr>
          <w:trHeight w:val="313"/>
        </w:trPr>
        <w:tc>
          <w:tcPr>
            <w:tcW w:w="425" w:type="dxa"/>
            <w:vMerge/>
          </w:tcPr>
          <w:p w14:paraId="6046D3F9" w14:textId="77777777" w:rsidR="00A8255A" w:rsidRPr="00F1556A" w:rsidRDefault="00A8255A" w:rsidP="00A8255A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4083" w:type="dxa"/>
            <w:vMerge/>
          </w:tcPr>
          <w:p w14:paraId="183EE947" w14:textId="77777777" w:rsidR="00A8255A" w:rsidRPr="00F1556A" w:rsidRDefault="00A8255A" w:rsidP="000B6493">
            <w:pPr>
              <w:rPr>
                <w:sz w:val="28"/>
                <w:szCs w:val="28"/>
              </w:rPr>
            </w:pPr>
          </w:p>
        </w:tc>
        <w:tc>
          <w:tcPr>
            <w:tcW w:w="3402" w:type="dxa"/>
            <w:vMerge/>
          </w:tcPr>
          <w:p w14:paraId="4087F8E6" w14:textId="77777777" w:rsidR="00A8255A" w:rsidRPr="00F1556A" w:rsidRDefault="00A8255A" w:rsidP="000B6493">
            <w:pPr>
              <w:rPr>
                <w:sz w:val="28"/>
                <w:szCs w:val="28"/>
                <w:cs/>
              </w:rPr>
            </w:pPr>
          </w:p>
        </w:tc>
        <w:tc>
          <w:tcPr>
            <w:tcW w:w="1275" w:type="dxa"/>
            <w:vMerge/>
          </w:tcPr>
          <w:p w14:paraId="3B645A8F" w14:textId="77777777" w:rsidR="00A8255A" w:rsidRPr="00F1556A" w:rsidRDefault="00A8255A" w:rsidP="000B6493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134" w:type="dxa"/>
            <w:vMerge/>
            <w:tcBorders>
              <w:right w:val="single" w:sz="4" w:space="0" w:color="auto"/>
            </w:tcBorders>
          </w:tcPr>
          <w:p w14:paraId="13F2F2F9" w14:textId="77777777" w:rsidR="00A8255A" w:rsidRPr="00F1556A" w:rsidRDefault="00A8255A" w:rsidP="000B6493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FF7D2" w14:textId="77777777" w:rsidR="00A8255A" w:rsidRPr="00F1556A" w:rsidRDefault="00A8255A" w:rsidP="000B6493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B32A6C" w14:textId="77777777" w:rsidR="00A8255A" w:rsidRPr="00F1556A" w:rsidRDefault="00A8255A" w:rsidP="000B6493">
            <w:pPr>
              <w:jc w:val="center"/>
              <w:rPr>
                <w:sz w:val="28"/>
                <w:szCs w:val="28"/>
              </w:rPr>
            </w:pPr>
          </w:p>
        </w:tc>
      </w:tr>
      <w:tr w:rsidR="00F1556A" w:rsidRPr="00F1556A" w14:paraId="33DFF101" w14:textId="77777777" w:rsidTr="00F1556A">
        <w:tc>
          <w:tcPr>
            <w:tcW w:w="425" w:type="dxa"/>
          </w:tcPr>
          <w:p w14:paraId="5F45F41B" w14:textId="77777777" w:rsidR="00A8255A" w:rsidRPr="00F1556A" w:rsidRDefault="00A8255A" w:rsidP="00A8255A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7</w:t>
            </w:r>
          </w:p>
        </w:tc>
        <w:tc>
          <w:tcPr>
            <w:tcW w:w="4083" w:type="dxa"/>
          </w:tcPr>
          <w:p w14:paraId="19B2A466" w14:textId="77777777" w:rsidR="00A8255A" w:rsidRPr="00F1556A" w:rsidRDefault="00A8255A" w:rsidP="000B6493">
            <w:pPr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 xml:space="preserve">Journal of Graduate MCU </w:t>
            </w:r>
            <w:proofErr w:type="spellStart"/>
            <w:r w:rsidRPr="00F1556A">
              <w:rPr>
                <w:sz w:val="28"/>
                <w:szCs w:val="28"/>
              </w:rPr>
              <w:t>Khonkaen</w:t>
            </w:r>
            <w:proofErr w:type="spellEnd"/>
            <w:r w:rsidRPr="00F1556A">
              <w:rPr>
                <w:sz w:val="28"/>
                <w:szCs w:val="28"/>
              </w:rPr>
              <w:t xml:space="preserve"> Campus</w:t>
            </w:r>
          </w:p>
        </w:tc>
        <w:tc>
          <w:tcPr>
            <w:tcW w:w="3402" w:type="dxa"/>
          </w:tcPr>
          <w:p w14:paraId="7559A8CE" w14:textId="77777777" w:rsidR="00A8255A" w:rsidRPr="00F1556A" w:rsidRDefault="00A8255A" w:rsidP="000B6493">
            <w:pPr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  <w:cs/>
              </w:rPr>
              <w:t>วารสารบัณฑิตศึกษามหาจุฬาขอนแก่น</w:t>
            </w:r>
          </w:p>
        </w:tc>
        <w:tc>
          <w:tcPr>
            <w:tcW w:w="1275" w:type="dxa"/>
          </w:tcPr>
          <w:p w14:paraId="0BADD92E" w14:textId="77777777" w:rsidR="00A8255A" w:rsidRPr="00F1556A" w:rsidRDefault="00A8255A" w:rsidP="000B6493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2539-6757</w:t>
            </w:r>
          </w:p>
        </w:tc>
        <w:tc>
          <w:tcPr>
            <w:tcW w:w="1134" w:type="dxa"/>
          </w:tcPr>
          <w:p w14:paraId="27717462" w14:textId="77777777" w:rsidR="00A8255A" w:rsidRPr="00F1556A" w:rsidRDefault="00A8255A" w:rsidP="000B6493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-</w:t>
            </w:r>
          </w:p>
        </w:tc>
        <w:tc>
          <w:tcPr>
            <w:tcW w:w="1986" w:type="dxa"/>
            <w:tcBorders>
              <w:top w:val="single" w:sz="4" w:space="0" w:color="auto"/>
            </w:tcBorders>
          </w:tcPr>
          <w:p w14:paraId="468A8FB2" w14:textId="77777777" w:rsidR="00A8255A" w:rsidRPr="00F1556A" w:rsidRDefault="00A8255A" w:rsidP="000B6493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 xml:space="preserve">1 </w:t>
            </w:r>
            <w:r w:rsidRPr="00F1556A">
              <w:rPr>
                <w:rFonts w:hint="cs"/>
                <w:sz w:val="28"/>
                <w:szCs w:val="28"/>
                <w:cs/>
              </w:rPr>
              <w:t>มิ.ย. 62</w:t>
            </w:r>
            <w:r w:rsidR="00EF32ED" w:rsidRPr="00F1556A">
              <w:rPr>
                <w:rFonts w:hint="cs"/>
                <w:sz w:val="28"/>
                <w:szCs w:val="28"/>
                <w:cs/>
              </w:rPr>
              <w:t xml:space="preserve"> </w:t>
            </w:r>
            <w:r w:rsidRPr="00F1556A">
              <w:rPr>
                <w:rFonts w:hint="cs"/>
                <w:sz w:val="28"/>
                <w:szCs w:val="28"/>
                <w:cs/>
              </w:rPr>
              <w:t>- 31 ธ.ค. 62</w:t>
            </w:r>
          </w:p>
        </w:tc>
        <w:tc>
          <w:tcPr>
            <w:tcW w:w="2125" w:type="dxa"/>
            <w:tcBorders>
              <w:top w:val="single" w:sz="4" w:space="0" w:color="auto"/>
            </w:tcBorders>
          </w:tcPr>
          <w:p w14:paraId="4CB76D11" w14:textId="77777777" w:rsidR="00A8255A" w:rsidRPr="00F1556A" w:rsidRDefault="00A8255A" w:rsidP="000B6493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1</w:t>
            </w:r>
            <w:r w:rsidR="001D4FB1">
              <w:rPr>
                <w:sz w:val="28"/>
                <w:szCs w:val="28"/>
              </w:rPr>
              <w:t>0</w:t>
            </w:r>
            <w:r w:rsidRPr="00F1556A">
              <w:rPr>
                <w:sz w:val="28"/>
                <w:szCs w:val="28"/>
              </w:rPr>
              <w:t xml:space="preserve"> </w:t>
            </w:r>
            <w:r w:rsidRPr="00F1556A">
              <w:rPr>
                <w:rFonts w:hint="cs"/>
                <w:sz w:val="28"/>
                <w:szCs w:val="28"/>
                <w:cs/>
              </w:rPr>
              <w:t>ม.ค.</w:t>
            </w:r>
            <w:r w:rsidR="001D4FB1">
              <w:rPr>
                <w:rFonts w:hint="cs"/>
                <w:sz w:val="28"/>
                <w:szCs w:val="28"/>
                <w:cs/>
              </w:rPr>
              <w:t>63</w:t>
            </w:r>
            <w:r w:rsidRPr="00F1556A">
              <w:rPr>
                <w:rFonts w:hint="cs"/>
                <w:sz w:val="28"/>
                <w:szCs w:val="28"/>
                <w:cs/>
              </w:rPr>
              <w:t xml:space="preserve"> </w:t>
            </w:r>
            <w:r w:rsidR="00C7595C" w:rsidRPr="00F1556A">
              <w:rPr>
                <w:sz w:val="28"/>
                <w:szCs w:val="28"/>
                <w:cs/>
              </w:rPr>
              <w:t>-</w:t>
            </w:r>
            <w:r w:rsidRPr="00F1556A">
              <w:rPr>
                <w:rFonts w:hint="cs"/>
                <w:sz w:val="28"/>
                <w:szCs w:val="28"/>
                <w:cs/>
              </w:rPr>
              <w:t xml:space="preserve"> 31 พ.ค. 63</w:t>
            </w:r>
          </w:p>
        </w:tc>
      </w:tr>
      <w:tr w:rsidR="00F1556A" w:rsidRPr="00F1556A" w14:paraId="659DA9BF" w14:textId="77777777" w:rsidTr="00F1556A">
        <w:tc>
          <w:tcPr>
            <w:tcW w:w="425" w:type="dxa"/>
          </w:tcPr>
          <w:p w14:paraId="312D864F" w14:textId="77777777" w:rsidR="00A8255A" w:rsidRPr="00F1556A" w:rsidRDefault="00A8255A" w:rsidP="00A8255A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8</w:t>
            </w:r>
          </w:p>
        </w:tc>
        <w:tc>
          <w:tcPr>
            <w:tcW w:w="4083" w:type="dxa"/>
          </w:tcPr>
          <w:p w14:paraId="3A866176" w14:textId="77777777" w:rsidR="00A8255A" w:rsidRPr="00F1556A" w:rsidRDefault="00A8255A" w:rsidP="000B6493">
            <w:pPr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 xml:space="preserve">Journal of Graduate Review Nakhon </w:t>
            </w:r>
            <w:proofErr w:type="spellStart"/>
            <w:r w:rsidRPr="00F1556A">
              <w:rPr>
                <w:sz w:val="28"/>
                <w:szCs w:val="28"/>
              </w:rPr>
              <w:t>Sawan</w:t>
            </w:r>
            <w:proofErr w:type="spellEnd"/>
            <w:r w:rsidRPr="00F1556A">
              <w:rPr>
                <w:sz w:val="28"/>
                <w:szCs w:val="28"/>
              </w:rPr>
              <w:t xml:space="preserve"> Buddhist College</w:t>
            </w:r>
          </w:p>
        </w:tc>
        <w:tc>
          <w:tcPr>
            <w:tcW w:w="3402" w:type="dxa"/>
          </w:tcPr>
          <w:p w14:paraId="5055C0C3" w14:textId="77777777" w:rsidR="00A8255A" w:rsidRPr="00F1556A" w:rsidRDefault="00A8255A" w:rsidP="000B6493">
            <w:pPr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  <w:cs/>
              </w:rPr>
              <w:t>วารสารบัณฑิตศึกษาปริทรรศน์ วิทยาลัยสงฆ์นครสวรรค์</w:t>
            </w:r>
          </w:p>
        </w:tc>
        <w:tc>
          <w:tcPr>
            <w:tcW w:w="1275" w:type="dxa"/>
          </w:tcPr>
          <w:p w14:paraId="04D0CAF7" w14:textId="77777777" w:rsidR="00A8255A" w:rsidRPr="00F1556A" w:rsidRDefault="00A8255A" w:rsidP="000B6493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2286-9301</w:t>
            </w:r>
          </w:p>
        </w:tc>
        <w:tc>
          <w:tcPr>
            <w:tcW w:w="1134" w:type="dxa"/>
          </w:tcPr>
          <w:p w14:paraId="59071C34" w14:textId="77777777" w:rsidR="00A8255A" w:rsidRPr="00F1556A" w:rsidRDefault="00A8255A" w:rsidP="000B6493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2673-0596</w:t>
            </w:r>
          </w:p>
        </w:tc>
        <w:tc>
          <w:tcPr>
            <w:tcW w:w="1986" w:type="dxa"/>
          </w:tcPr>
          <w:p w14:paraId="00D1D2C2" w14:textId="77777777" w:rsidR="00A8255A" w:rsidRPr="00F1556A" w:rsidRDefault="00F1556A" w:rsidP="000B6493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-</w:t>
            </w:r>
          </w:p>
        </w:tc>
        <w:tc>
          <w:tcPr>
            <w:tcW w:w="2125" w:type="dxa"/>
          </w:tcPr>
          <w:p w14:paraId="0C8F041E" w14:textId="77777777" w:rsidR="00A8255A" w:rsidRPr="00F1556A" w:rsidRDefault="00F1556A" w:rsidP="000B6493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 xml:space="preserve">1 </w:t>
            </w:r>
            <w:r w:rsidRPr="00F1556A">
              <w:rPr>
                <w:rFonts w:hint="cs"/>
                <w:sz w:val="28"/>
                <w:szCs w:val="28"/>
                <w:cs/>
              </w:rPr>
              <w:t>มิ.ย. 62 - 31 ธ.ค. 62</w:t>
            </w:r>
          </w:p>
        </w:tc>
      </w:tr>
      <w:tr w:rsidR="00F1556A" w:rsidRPr="00F1556A" w14:paraId="2A82E14A" w14:textId="77777777" w:rsidTr="00F1556A">
        <w:tc>
          <w:tcPr>
            <w:tcW w:w="425" w:type="dxa"/>
          </w:tcPr>
          <w:p w14:paraId="6C85E83A" w14:textId="77777777" w:rsidR="00A8255A" w:rsidRPr="00F1556A" w:rsidRDefault="00A8255A" w:rsidP="00A8255A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9</w:t>
            </w:r>
          </w:p>
        </w:tc>
        <w:tc>
          <w:tcPr>
            <w:tcW w:w="4083" w:type="dxa"/>
          </w:tcPr>
          <w:p w14:paraId="682AE783" w14:textId="77777777" w:rsidR="00A8255A" w:rsidRPr="00F1556A" w:rsidRDefault="00A8255A" w:rsidP="000B6493">
            <w:pPr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Journal of Graduate Studies Review</w:t>
            </w:r>
          </w:p>
        </w:tc>
        <w:tc>
          <w:tcPr>
            <w:tcW w:w="3402" w:type="dxa"/>
          </w:tcPr>
          <w:p w14:paraId="510082E7" w14:textId="77777777" w:rsidR="00A8255A" w:rsidRPr="00F1556A" w:rsidRDefault="00A8255A" w:rsidP="000B6493">
            <w:pPr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  <w:cs/>
              </w:rPr>
              <w:t>วารสารบัณฑิตศึกษาปริทรรศน์</w:t>
            </w:r>
          </w:p>
        </w:tc>
        <w:tc>
          <w:tcPr>
            <w:tcW w:w="1275" w:type="dxa"/>
          </w:tcPr>
          <w:p w14:paraId="1BAAAA7E" w14:textId="77777777" w:rsidR="00A8255A" w:rsidRPr="00F1556A" w:rsidRDefault="00A8255A" w:rsidP="000B6493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1905-1603</w:t>
            </w:r>
          </w:p>
        </w:tc>
        <w:tc>
          <w:tcPr>
            <w:tcW w:w="1134" w:type="dxa"/>
          </w:tcPr>
          <w:p w14:paraId="7D5B5DB1" w14:textId="77777777" w:rsidR="00A8255A" w:rsidRPr="00F1556A" w:rsidRDefault="00A8255A" w:rsidP="000B6493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2697-4215</w:t>
            </w:r>
          </w:p>
        </w:tc>
        <w:tc>
          <w:tcPr>
            <w:tcW w:w="1986" w:type="dxa"/>
          </w:tcPr>
          <w:p w14:paraId="352638CD" w14:textId="77777777" w:rsidR="00A8255A" w:rsidRPr="00F1556A" w:rsidRDefault="00A8255A" w:rsidP="000B6493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 xml:space="preserve">1 </w:t>
            </w:r>
            <w:r w:rsidRPr="00F1556A">
              <w:rPr>
                <w:rFonts w:hint="cs"/>
                <w:sz w:val="28"/>
                <w:szCs w:val="28"/>
                <w:cs/>
              </w:rPr>
              <w:t>มิ.ย. 62</w:t>
            </w:r>
            <w:r w:rsidR="00EF32ED" w:rsidRPr="00F1556A">
              <w:rPr>
                <w:rFonts w:hint="cs"/>
                <w:sz w:val="28"/>
                <w:szCs w:val="28"/>
                <w:cs/>
              </w:rPr>
              <w:t xml:space="preserve"> </w:t>
            </w:r>
            <w:r w:rsidRPr="00F1556A">
              <w:rPr>
                <w:rFonts w:hint="cs"/>
                <w:sz w:val="28"/>
                <w:szCs w:val="28"/>
                <w:cs/>
              </w:rPr>
              <w:t>- 31 ธ.ค. 62</w:t>
            </w:r>
          </w:p>
        </w:tc>
        <w:tc>
          <w:tcPr>
            <w:tcW w:w="2125" w:type="dxa"/>
          </w:tcPr>
          <w:p w14:paraId="165DE0B9" w14:textId="77777777" w:rsidR="00A8255A" w:rsidRPr="00F1556A" w:rsidRDefault="00A8255A" w:rsidP="000B6493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1</w:t>
            </w:r>
            <w:r w:rsidR="001D4FB1">
              <w:rPr>
                <w:sz w:val="28"/>
                <w:szCs w:val="28"/>
              </w:rPr>
              <w:t>0</w:t>
            </w:r>
            <w:r w:rsidRPr="00F1556A">
              <w:rPr>
                <w:sz w:val="28"/>
                <w:szCs w:val="28"/>
              </w:rPr>
              <w:t xml:space="preserve"> </w:t>
            </w:r>
            <w:r w:rsidRPr="00F1556A">
              <w:rPr>
                <w:rFonts w:hint="cs"/>
                <w:sz w:val="28"/>
                <w:szCs w:val="28"/>
                <w:cs/>
              </w:rPr>
              <w:t>ม.ค.</w:t>
            </w:r>
            <w:r w:rsidR="001D4FB1">
              <w:rPr>
                <w:rFonts w:hint="cs"/>
                <w:sz w:val="28"/>
                <w:szCs w:val="28"/>
                <w:cs/>
              </w:rPr>
              <w:t xml:space="preserve"> 63</w:t>
            </w:r>
            <w:r w:rsidRPr="00F1556A">
              <w:rPr>
                <w:rFonts w:hint="cs"/>
                <w:sz w:val="28"/>
                <w:szCs w:val="28"/>
                <w:cs/>
              </w:rPr>
              <w:t xml:space="preserve"> </w:t>
            </w:r>
            <w:r w:rsidR="00C7595C" w:rsidRPr="00F1556A">
              <w:rPr>
                <w:sz w:val="28"/>
                <w:szCs w:val="28"/>
                <w:cs/>
              </w:rPr>
              <w:t>-</w:t>
            </w:r>
            <w:r w:rsidRPr="00F1556A">
              <w:rPr>
                <w:rFonts w:hint="cs"/>
                <w:sz w:val="28"/>
                <w:szCs w:val="28"/>
                <w:cs/>
              </w:rPr>
              <w:t xml:space="preserve"> 31 พ.ค. 63</w:t>
            </w:r>
          </w:p>
        </w:tc>
      </w:tr>
      <w:tr w:rsidR="00F1556A" w:rsidRPr="00F1556A" w14:paraId="0CA300E4" w14:textId="77777777" w:rsidTr="00F1556A">
        <w:tc>
          <w:tcPr>
            <w:tcW w:w="425" w:type="dxa"/>
          </w:tcPr>
          <w:p w14:paraId="7A09A3AE" w14:textId="77777777" w:rsidR="00A8255A" w:rsidRPr="00F1556A" w:rsidRDefault="00A8255A" w:rsidP="00A8255A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10</w:t>
            </w:r>
          </w:p>
        </w:tc>
        <w:tc>
          <w:tcPr>
            <w:tcW w:w="4083" w:type="dxa"/>
          </w:tcPr>
          <w:p w14:paraId="5ED93535" w14:textId="77777777" w:rsidR="00A8255A" w:rsidRPr="00F1556A" w:rsidRDefault="00A8255A" w:rsidP="00BB0356">
            <w:pPr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 xml:space="preserve">Journal of Graduate Studies Review </w:t>
            </w:r>
            <w:proofErr w:type="spellStart"/>
            <w:r w:rsidRPr="00F1556A">
              <w:rPr>
                <w:sz w:val="28"/>
                <w:szCs w:val="28"/>
              </w:rPr>
              <w:t>Mahachulalongkornrajavidyalaya</w:t>
            </w:r>
            <w:proofErr w:type="spellEnd"/>
            <w:r w:rsidRPr="00F1556A">
              <w:rPr>
                <w:sz w:val="28"/>
                <w:szCs w:val="28"/>
              </w:rPr>
              <w:t xml:space="preserve"> University, </w:t>
            </w:r>
            <w:proofErr w:type="spellStart"/>
            <w:r w:rsidRPr="00F1556A">
              <w:rPr>
                <w:sz w:val="28"/>
                <w:szCs w:val="28"/>
              </w:rPr>
              <w:t>Phrae</w:t>
            </w:r>
            <w:proofErr w:type="spellEnd"/>
            <w:r w:rsidRPr="00F1556A">
              <w:rPr>
                <w:sz w:val="28"/>
                <w:szCs w:val="28"/>
              </w:rPr>
              <w:t xml:space="preserve"> Campus</w:t>
            </w:r>
          </w:p>
        </w:tc>
        <w:tc>
          <w:tcPr>
            <w:tcW w:w="3402" w:type="dxa"/>
          </w:tcPr>
          <w:p w14:paraId="4DDB1AC7" w14:textId="77777777" w:rsidR="00A8255A" w:rsidRPr="00F1556A" w:rsidRDefault="00A8255A" w:rsidP="00BB0356">
            <w:pPr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  <w:cs/>
              </w:rPr>
              <w:t>วารสารบัณฑิตศึกษาปริทรรศน์ มหาวิทยาลัยมหาจุฬาลงกรณราชวิทยาลัย วิทยาเขตแพร่</w:t>
            </w:r>
          </w:p>
        </w:tc>
        <w:tc>
          <w:tcPr>
            <w:tcW w:w="1275" w:type="dxa"/>
          </w:tcPr>
          <w:p w14:paraId="699F2D0A" w14:textId="77777777" w:rsidR="00A8255A" w:rsidRPr="00F1556A" w:rsidRDefault="00A8255A" w:rsidP="00BB0356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2408-2457</w:t>
            </w:r>
          </w:p>
        </w:tc>
        <w:tc>
          <w:tcPr>
            <w:tcW w:w="1134" w:type="dxa"/>
          </w:tcPr>
          <w:p w14:paraId="1A8FD64A" w14:textId="77777777" w:rsidR="00A8255A" w:rsidRPr="00F1556A" w:rsidRDefault="00A8255A" w:rsidP="00BB0356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-</w:t>
            </w:r>
          </w:p>
        </w:tc>
        <w:tc>
          <w:tcPr>
            <w:tcW w:w="1986" w:type="dxa"/>
          </w:tcPr>
          <w:p w14:paraId="1B1C9FD0" w14:textId="77777777" w:rsidR="00A8255A" w:rsidRPr="00F1556A" w:rsidRDefault="00A8255A" w:rsidP="00F1556A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125" w:type="dxa"/>
          </w:tcPr>
          <w:p w14:paraId="342BBA9E" w14:textId="77777777" w:rsidR="00A8255A" w:rsidRPr="00F1556A" w:rsidRDefault="00F1556A" w:rsidP="00BB0356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 xml:space="preserve">1 </w:t>
            </w:r>
            <w:r w:rsidRPr="00F1556A">
              <w:rPr>
                <w:rFonts w:hint="cs"/>
                <w:sz w:val="28"/>
                <w:szCs w:val="28"/>
                <w:cs/>
              </w:rPr>
              <w:t xml:space="preserve">มิ.ย. 62 </w:t>
            </w:r>
            <w:r w:rsidR="00C7595C" w:rsidRPr="00F1556A">
              <w:rPr>
                <w:sz w:val="28"/>
                <w:szCs w:val="28"/>
                <w:cs/>
              </w:rPr>
              <w:t>-</w:t>
            </w:r>
            <w:r w:rsidR="00A8255A" w:rsidRPr="00F1556A">
              <w:rPr>
                <w:rFonts w:hint="cs"/>
                <w:sz w:val="28"/>
                <w:szCs w:val="28"/>
                <w:cs/>
              </w:rPr>
              <w:t xml:space="preserve"> 31 พ.ค. 63</w:t>
            </w:r>
          </w:p>
        </w:tc>
      </w:tr>
      <w:tr w:rsidR="00F1556A" w:rsidRPr="00F1556A" w14:paraId="3FC6FFE6" w14:textId="77777777" w:rsidTr="00F1556A">
        <w:tc>
          <w:tcPr>
            <w:tcW w:w="425" w:type="dxa"/>
          </w:tcPr>
          <w:p w14:paraId="6465D4DC" w14:textId="77777777" w:rsidR="00A8255A" w:rsidRPr="00F1556A" w:rsidRDefault="00A8255A" w:rsidP="00A8255A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11</w:t>
            </w:r>
          </w:p>
        </w:tc>
        <w:tc>
          <w:tcPr>
            <w:tcW w:w="4083" w:type="dxa"/>
          </w:tcPr>
          <w:p w14:paraId="31A3F84E" w14:textId="77777777" w:rsidR="00A8255A" w:rsidRPr="00F1556A" w:rsidRDefault="00A8255A" w:rsidP="00BB0356">
            <w:pPr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Journal of International Buddhist Studies</w:t>
            </w:r>
          </w:p>
        </w:tc>
        <w:tc>
          <w:tcPr>
            <w:tcW w:w="3402" w:type="dxa"/>
          </w:tcPr>
          <w:p w14:paraId="7A798FE4" w14:textId="77777777" w:rsidR="00A8255A" w:rsidRPr="00F1556A" w:rsidRDefault="00A8255A" w:rsidP="00BB0356">
            <w:pPr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-</w:t>
            </w:r>
          </w:p>
        </w:tc>
        <w:tc>
          <w:tcPr>
            <w:tcW w:w="1275" w:type="dxa"/>
          </w:tcPr>
          <w:p w14:paraId="24920994" w14:textId="77777777" w:rsidR="00A8255A" w:rsidRPr="00F1556A" w:rsidRDefault="00A8255A" w:rsidP="00BB0356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1906-6244</w:t>
            </w:r>
          </w:p>
        </w:tc>
        <w:tc>
          <w:tcPr>
            <w:tcW w:w="1134" w:type="dxa"/>
          </w:tcPr>
          <w:p w14:paraId="11862E09" w14:textId="77777777" w:rsidR="00A8255A" w:rsidRPr="00F1556A" w:rsidRDefault="00A8255A" w:rsidP="00BB0356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2586-9620</w:t>
            </w:r>
          </w:p>
        </w:tc>
        <w:tc>
          <w:tcPr>
            <w:tcW w:w="1986" w:type="dxa"/>
          </w:tcPr>
          <w:p w14:paraId="63A0DCBE" w14:textId="77777777" w:rsidR="00A8255A" w:rsidRPr="00F1556A" w:rsidRDefault="00A8255A" w:rsidP="00F1556A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125" w:type="dxa"/>
          </w:tcPr>
          <w:p w14:paraId="2D415E2F" w14:textId="77777777" w:rsidR="00A8255A" w:rsidRPr="00F1556A" w:rsidRDefault="00F1556A" w:rsidP="00BB0356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 xml:space="preserve">1 </w:t>
            </w:r>
            <w:r w:rsidRPr="00F1556A">
              <w:rPr>
                <w:rFonts w:hint="cs"/>
                <w:sz w:val="28"/>
                <w:szCs w:val="28"/>
                <w:cs/>
              </w:rPr>
              <w:t xml:space="preserve">มิ.ย. 62 </w:t>
            </w:r>
            <w:r w:rsidR="00C7595C" w:rsidRPr="00F1556A">
              <w:rPr>
                <w:sz w:val="28"/>
                <w:szCs w:val="28"/>
                <w:cs/>
              </w:rPr>
              <w:t>-</w:t>
            </w:r>
            <w:r w:rsidR="00A8255A" w:rsidRPr="00F1556A">
              <w:rPr>
                <w:rFonts w:hint="cs"/>
                <w:sz w:val="28"/>
                <w:szCs w:val="28"/>
                <w:cs/>
              </w:rPr>
              <w:t xml:space="preserve"> 31 พ.ค. 63</w:t>
            </w:r>
          </w:p>
        </w:tc>
      </w:tr>
      <w:tr w:rsidR="00F1556A" w:rsidRPr="00F1556A" w14:paraId="1F701D4F" w14:textId="77777777" w:rsidTr="00F1556A">
        <w:tc>
          <w:tcPr>
            <w:tcW w:w="425" w:type="dxa"/>
          </w:tcPr>
          <w:p w14:paraId="5053F7B1" w14:textId="77777777" w:rsidR="00A8255A" w:rsidRPr="00F1556A" w:rsidRDefault="00A8255A" w:rsidP="00A8255A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12</w:t>
            </w:r>
          </w:p>
        </w:tc>
        <w:tc>
          <w:tcPr>
            <w:tcW w:w="4083" w:type="dxa"/>
          </w:tcPr>
          <w:p w14:paraId="405212AC" w14:textId="77777777" w:rsidR="00A8255A" w:rsidRPr="00F1556A" w:rsidRDefault="00A8255A" w:rsidP="00BB0356">
            <w:pPr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 xml:space="preserve">Journal of MCU </w:t>
            </w:r>
            <w:proofErr w:type="spellStart"/>
            <w:r w:rsidRPr="00F1556A">
              <w:rPr>
                <w:sz w:val="28"/>
                <w:szCs w:val="28"/>
              </w:rPr>
              <w:t>Buddhapanya</w:t>
            </w:r>
            <w:proofErr w:type="spellEnd"/>
            <w:r w:rsidRPr="00F1556A">
              <w:rPr>
                <w:sz w:val="28"/>
                <w:szCs w:val="28"/>
              </w:rPr>
              <w:t xml:space="preserve"> Review</w:t>
            </w:r>
          </w:p>
        </w:tc>
        <w:tc>
          <w:tcPr>
            <w:tcW w:w="3402" w:type="dxa"/>
          </w:tcPr>
          <w:p w14:paraId="27A3345E" w14:textId="77777777" w:rsidR="00A8255A" w:rsidRPr="00F1556A" w:rsidRDefault="00A8255A" w:rsidP="00BB0356">
            <w:pPr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  <w:cs/>
              </w:rPr>
              <w:t>วารสาร มจร พุทธปัญญาปริทรรศน์</w:t>
            </w:r>
          </w:p>
        </w:tc>
        <w:tc>
          <w:tcPr>
            <w:tcW w:w="1275" w:type="dxa"/>
          </w:tcPr>
          <w:p w14:paraId="3B1CB27F" w14:textId="77777777" w:rsidR="00A8255A" w:rsidRPr="00F1556A" w:rsidRDefault="00A8255A" w:rsidP="00BB0356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2465-5503</w:t>
            </w:r>
          </w:p>
        </w:tc>
        <w:tc>
          <w:tcPr>
            <w:tcW w:w="1134" w:type="dxa"/>
          </w:tcPr>
          <w:p w14:paraId="56F87C64" w14:textId="77777777" w:rsidR="00A8255A" w:rsidRPr="00F1556A" w:rsidRDefault="00A8255A" w:rsidP="00BB0356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2630-0524</w:t>
            </w:r>
          </w:p>
        </w:tc>
        <w:tc>
          <w:tcPr>
            <w:tcW w:w="1986" w:type="dxa"/>
          </w:tcPr>
          <w:p w14:paraId="15C8E265" w14:textId="77777777" w:rsidR="00A8255A" w:rsidRPr="00F1556A" w:rsidRDefault="00A8255A" w:rsidP="00F1556A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125" w:type="dxa"/>
          </w:tcPr>
          <w:p w14:paraId="56A1FCE7" w14:textId="77777777" w:rsidR="00A8255A" w:rsidRPr="00F1556A" w:rsidRDefault="00F1556A" w:rsidP="00BB0356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 xml:space="preserve">1 </w:t>
            </w:r>
            <w:r w:rsidRPr="00F1556A">
              <w:rPr>
                <w:rFonts w:hint="cs"/>
                <w:sz w:val="28"/>
                <w:szCs w:val="28"/>
                <w:cs/>
              </w:rPr>
              <w:t xml:space="preserve">มิ.ย. 62 </w:t>
            </w:r>
            <w:r w:rsidR="00C7595C" w:rsidRPr="00F1556A">
              <w:rPr>
                <w:sz w:val="28"/>
                <w:szCs w:val="28"/>
                <w:cs/>
              </w:rPr>
              <w:t>-</w:t>
            </w:r>
            <w:r w:rsidR="00A8255A" w:rsidRPr="00F1556A">
              <w:rPr>
                <w:rFonts w:hint="cs"/>
                <w:sz w:val="28"/>
                <w:szCs w:val="28"/>
                <w:cs/>
              </w:rPr>
              <w:t xml:space="preserve"> 31 พ.ค. 63</w:t>
            </w:r>
          </w:p>
        </w:tc>
      </w:tr>
      <w:tr w:rsidR="00F1556A" w:rsidRPr="00F1556A" w14:paraId="76DEAA3B" w14:textId="77777777" w:rsidTr="00F1556A">
        <w:tc>
          <w:tcPr>
            <w:tcW w:w="425" w:type="dxa"/>
          </w:tcPr>
          <w:p w14:paraId="2B212F0D" w14:textId="77777777" w:rsidR="00A8255A" w:rsidRPr="00F1556A" w:rsidRDefault="00A8255A" w:rsidP="00A8255A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13</w:t>
            </w:r>
          </w:p>
        </w:tc>
        <w:tc>
          <w:tcPr>
            <w:tcW w:w="4083" w:type="dxa"/>
          </w:tcPr>
          <w:p w14:paraId="3316C6E9" w14:textId="77777777" w:rsidR="00A8255A" w:rsidRPr="00F1556A" w:rsidRDefault="00A8255A" w:rsidP="00BB0356">
            <w:pPr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Journal of MCU Humanities Review</w:t>
            </w:r>
          </w:p>
        </w:tc>
        <w:tc>
          <w:tcPr>
            <w:tcW w:w="3402" w:type="dxa"/>
          </w:tcPr>
          <w:p w14:paraId="0BD9B389" w14:textId="77777777" w:rsidR="00A8255A" w:rsidRPr="00F1556A" w:rsidRDefault="00A8255A" w:rsidP="00BB0356">
            <w:pPr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  <w:cs/>
              </w:rPr>
              <w:t>วารสาร มจร มนุษยศาสตร์ปริทรรศน์</w:t>
            </w:r>
          </w:p>
        </w:tc>
        <w:tc>
          <w:tcPr>
            <w:tcW w:w="1275" w:type="dxa"/>
          </w:tcPr>
          <w:p w14:paraId="39C94EE9" w14:textId="77777777" w:rsidR="00A8255A" w:rsidRPr="00F1556A" w:rsidRDefault="00A8255A" w:rsidP="00BB0356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2586-9817</w:t>
            </w:r>
          </w:p>
        </w:tc>
        <w:tc>
          <w:tcPr>
            <w:tcW w:w="1134" w:type="dxa"/>
          </w:tcPr>
          <w:p w14:paraId="7AE506B3" w14:textId="77777777" w:rsidR="00A8255A" w:rsidRPr="00F1556A" w:rsidRDefault="00A8255A" w:rsidP="00BB0356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-</w:t>
            </w:r>
          </w:p>
        </w:tc>
        <w:tc>
          <w:tcPr>
            <w:tcW w:w="1986" w:type="dxa"/>
          </w:tcPr>
          <w:p w14:paraId="3F3EFADC" w14:textId="77777777" w:rsidR="00A8255A" w:rsidRPr="00F1556A" w:rsidRDefault="00A8255A" w:rsidP="00BB0356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125" w:type="dxa"/>
          </w:tcPr>
          <w:p w14:paraId="6E2AB13F" w14:textId="77777777" w:rsidR="00A8255A" w:rsidRPr="00F1556A" w:rsidRDefault="00F1556A" w:rsidP="00BB0356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 xml:space="preserve">1 </w:t>
            </w:r>
            <w:r w:rsidRPr="00F1556A">
              <w:rPr>
                <w:rFonts w:hint="cs"/>
                <w:sz w:val="28"/>
                <w:szCs w:val="28"/>
                <w:cs/>
              </w:rPr>
              <w:t xml:space="preserve">มิ.ย. 62 </w:t>
            </w:r>
            <w:r w:rsidRPr="00F1556A">
              <w:rPr>
                <w:sz w:val="28"/>
                <w:szCs w:val="28"/>
                <w:cs/>
              </w:rPr>
              <w:t>-</w:t>
            </w:r>
            <w:r w:rsidRPr="00F1556A">
              <w:rPr>
                <w:rFonts w:hint="cs"/>
                <w:sz w:val="28"/>
                <w:szCs w:val="28"/>
                <w:cs/>
              </w:rPr>
              <w:t xml:space="preserve"> 31 พ.ค. 63</w:t>
            </w:r>
          </w:p>
        </w:tc>
      </w:tr>
      <w:tr w:rsidR="00F1556A" w:rsidRPr="00F1556A" w14:paraId="588CF277" w14:textId="77777777" w:rsidTr="00F1556A">
        <w:tc>
          <w:tcPr>
            <w:tcW w:w="425" w:type="dxa"/>
          </w:tcPr>
          <w:p w14:paraId="57358C73" w14:textId="77777777" w:rsidR="00A8255A" w:rsidRPr="00F1556A" w:rsidRDefault="00A8255A" w:rsidP="00A8255A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14</w:t>
            </w:r>
          </w:p>
        </w:tc>
        <w:tc>
          <w:tcPr>
            <w:tcW w:w="4083" w:type="dxa"/>
          </w:tcPr>
          <w:p w14:paraId="3C59EAB9" w14:textId="77777777" w:rsidR="00A8255A" w:rsidRPr="00F1556A" w:rsidRDefault="00A8255A" w:rsidP="00BB0356">
            <w:pPr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 xml:space="preserve">Journal of MCU </w:t>
            </w:r>
            <w:proofErr w:type="spellStart"/>
            <w:r w:rsidRPr="00F1556A">
              <w:rPr>
                <w:sz w:val="28"/>
                <w:szCs w:val="28"/>
              </w:rPr>
              <w:t>Nakhondhat</w:t>
            </w:r>
            <w:proofErr w:type="spellEnd"/>
          </w:p>
        </w:tc>
        <w:tc>
          <w:tcPr>
            <w:tcW w:w="3402" w:type="dxa"/>
          </w:tcPr>
          <w:p w14:paraId="608E97F7" w14:textId="77777777" w:rsidR="00A8255A" w:rsidRPr="00F1556A" w:rsidRDefault="00A8255A" w:rsidP="00BB0356">
            <w:pPr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  <w:cs/>
              </w:rPr>
              <w:t>วารสารมหาจุฬานาครทรรศน์</w:t>
            </w:r>
          </w:p>
        </w:tc>
        <w:tc>
          <w:tcPr>
            <w:tcW w:w="1275" w:type="dxa"/>
          </w:tcPr>
          <w:p w14:paraId="5968D9FC" w14:textId="77777777" w:rsidR="00A8255A" w:rsidRPr="00F1556A" w:rsidRDefault="00A8255A" w:rsidP="00BB0356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2586-923X</w:t>
            </w:r>
          </w:p>
        </w:tc>
        <w:tc>
          <w:tcPr>
            <w:tcW w:w="1134" w:type="dxa"/>
          </w:tcPr>
          <w:p w14:paraId="267F9109" w14:textId="77777777" w:rsidR="00A8255A" w:rsidRPr="00F1556A" w:rsidRDefault="00A8255A" w:rsidP="00BB0356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2630-0362</w:t>
            </w:r>
          </w:p>
        </w:tc>
        <w:tc>
          <w:tcPr>
            <w:tcW w:w="1986" w:type="dxa"/>
          </w:tcPr>
          <w:p w14:paraId="06EBBCBF" w14:textId="77777777" w:rsidR="00A8255A" w:rsidRPr="00F1556A" w:rsidRDefault="00A8255A" w:rsidP="00BB0356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 xml:space="preserve">1 </w:t>
            </w:r>
            <w:r w:rsidRPr="00F1556A">
              <w:rPr>
                <w:rFonts w:hint="cs"/>
                <w:sz w:val="28"/>
                <w:szCs w:val="28"/>
                <w:cs/>
              </w:rPr>
              <w:t>มิ.ย. 62</w:t>
            </w:r>
            <w:r w:rsidR="00EF32ED" w:rsidRPr="00F1556A">
              <w:rPr>
                <w:rFonts w:hint="cs"/>
                <w:sz w:val="28"/>
                <w:szCs w:val="28"/>
                <w:cs/>
              </w:rPr>
              <w:t xml:space="preserve"> </w:t>
            </w:r>
            <w:r w:rsidRPr="00F1556A">
              <w:rPr>
                <w:rFonts w:hint="cs"/>
                <w:sz w:val="28"/>
                <w:szCs w:val="28"/>
                <w:cs/>
              </w:rPr>
              <w:t>- 31 ธ.ค. 62</w:t>
            </w:r>
          </w:p>
        </w:tc>
        <w:tc>
          <w:tcPr>
            <w:tcW w:w="2125" w:type="dxa"/>
          </w:tcPr>
          <w:p w14:paraId="1CB4A0E3" w14:textId="77777777" w:rsidR="00A8255A" w:rsidRPr="00F1556A" w:rsidRDefault="00A8255A" w:rsidP="00BB0356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1</w:t>
            </w:r>
            <w:r w:rsidR="001D4FB1">
              <w:rPr>
                <w:sz w:val="28"/>
                <w:szCs w:val="28"/>
              </w:rPr>
              <w:t>0</w:t>
            </w:r>
            <w:r w:rsidRPr="00F1556A">
              <w:rPr>
                <w:sz w:val="28"/>
                <w:szCs w:val="28"/>
              </w:rPr>
              <w:t xml:space="preserve"> </w:t>
            </w:r>
            <w:r w:rsidR="001D4FB1">
              <w:rPr>
                <w:rFonts w:hint="cs"/>
                <w:sz w:val="28"/>
                <w:szCs w:val="28"/>
                <w:cs/>
              </w:rPr>
              <w:t>ม.ค.63</w:t>
            </w:r>
            <w:r w:rsidR="00C7595C" w:rsidRPr="00F1556A">
              <w:rPr>
                <w:sz w:val="28"/>
                <w:szCs w:val="28"/>
                <w:cs/>
              </w:rPr>
              <w:t>-</w:t>
            </w:r>
            <w:r w:rsidRPr="00F1556A">
              <w:rPr>
                <w:rFonts w:hint="cs"/>
                <w:sz w:val="28"/>
                <w:szCs w:val="28"/>
                <w:cs/>
              </w:rPr>
              <w:t xml:space="preserve"> 31 พ.ค. 63</w:t>
            </w:r>
          </w:p>
        </w:tc>
      </w:tr>
      <w:tr w:rsidR="00F1556A" w:rsidRPr="00F1556A" w14:paraId="6A5CFF9F" w14:textId="77777777" w:rsidTr="00F1556A">
        <w:tc>
          <w:tcPr>
            <w:tcW w:w="425" w:type="dxa"/>
          </w:tcPr>
          <w:p w14:paraId="323E9C71" w14:textId="77777777" w:rsidR="00A8255A" w:rsidRPr="00F1556A" w:rsidRDefault="00A8255A" w:rsidP="00A8255A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15</w:t>
            </w:r>
          </w:p>
        </w:tc>
        <w:tc>
          <w:tcPr>
            <w:tcW w:w="4083" w:type="dxa"/>
          </w:tcPr>
          <w:p w14:paraId="27047365" w14:textId="77777777" w:rsidR="00A8255A" w:rsidRPr="00F1556A" w:rsidRDefault="00A8255A" w:rsidP="00BB0356">
            <w:pPr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Journal of MCU Peace studies</w:t>
            </w:r>
          </w:p>
        </w:tc>
        <w:tc>
          <w:tcPr>
            <w:tcW w:w="3402" w:type="dxa"/>
          </w:tcPr>
          <w:p w14:paraId="70CBA315" w14:textId="77777777" w:rsidR="00A8255A" w:rsidRPr="00F1556A" w:rsidRDefault="00A8255A" w:rsidP="00BB0356">
            <w:pPr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  <w:cs/>
              </w:rPr>
              <w:t>วารสารสันติศึกษาปริทรรศน์ มจร</w:t>
            </w:r>
          </w:p>
        </w:tc>
        <w:tc>
          <w:tcPr>
            <w:tcW w:w="1275" w:type="dxa"/>
          </w:tcPr>
          <w:p w14:paraId="4F3C6213" w14:textId="77777777" w:rsidR="00A8255A" w:rsidRPr="00F1556A" w:rsidRDefault="00A8255A" w:rsidP="00BB0356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2287-0962</w:t>
            </w:r>
          </w:p>
        </w:tc>
        <w:tc>
          <w:tcPr>
            <w:tcW w:w="1134" w:type="dxa"/>
          </w:tcPr>
          <w:p w14:paraId="5A8B6012" w14:textId="77777777" w:rsidR="00A8255A" w:rsidRPr="00F1556A" w:rsidRDefault="00A8255A" w:rsidP="00BB0356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2539-6765</w:t>
            </w:r>
          </w:p>
        </w:tc>
        <w:tc>
          <w:tcPr>
            <w:tcW w:w="1986" w:type="dxa"/>
          </w:tcPr>
          <w:p w14:paraId="2FF18555" w14:textId="77777777" w:rsidR="00A8255A" w:rsidRPr="00F1556A" w:rsidRDefault="00A8255A" w:rsidP="00D62BC6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 xml:space="preserve">1 </w:t>
            </w:r>
            <w:r w:rsidRPr="00F1556A">
              <w:rPr>
                <w:rFonts w:hint="cs"/>
                <w:sz w:val="28"/>
                <w:szCs w:val="28"/>
                <w:cs/>
              </w:rPr>
              <w:t>มิ.ย. 62</w:t>
            </w:r>
            <w:r w:rsidR="00EF32ED" w:rsidRPr="00F1556A">
              <w:rPr>
                <w:rFonts w:hint="cs"/>
                <w:sz w:val="28"/>
                <w:szCs w:val="28"/>
                <w:cs/>
              </w:rPr>
              <w:t xml:space="preserve"> </w:t>
            </w:r>
            <w:r w:rsidR="00D62BC6" w:rsidRPr="00F1556A">
              <w:rPr>
                <w:rFonts w:hint="cs"/>
                <w:sz w:val="28"/>
                <w:szCs w:val="28"/>
                <w:cs/>
              </w:rPr>
              <w:t>- 31 พ</w:t>
            </w:r>
            <w:r w:rsidRPr="00F1556A">
              <w:rPr>
                <w:rFonts w:hint="cs"/>
                <w:sz w:val="28"/>
                <w:szCs w:val="28"/>
                <w:cs/>
              </w:rPr>
              <w:t>.ค. 6</w:t>
            </w:r>
            <w:r w:rsidR="00D62BC6" w:rsidRPr="00F1556A">
              <w:rPr>
                <w:sz w:val="28"/>
                <w:szCs w:val="28"/>
              </w:rPr>
              <w:t>3</w:t>
            </w:r>
          </w:p>
        </w:tc>
        <w:tc>
          <w:tcPr>
            <w:tcW w:w="2125" w:type="dxa"/>
          </w:tcPr>
          <w:p w14:paraId="5F94CBD8" w14:textId="77777777" w:rsidR="00A8255A" w:rsidRPr="00F1556A" w:rsidRDefault="00A8255A" w:rsidP="00BB0356">
            <w:pPr>
              <w:jc w:val="center"/>
              <w:rPr>
                <w:sz w:val="28"/>
                <w:szCs w:val="28"/>
              </w:rPr>
            </w:pPr>
          </w:p>
        </w:tc>
      </w:tr>
      <w:tr w:rsidR="00F1556A" w:rsidRPr="00F1556A" w14:paraId="5EEB98AA" w14:textId="77777777" w:rsidTr="00F1556A">
        <w:tc>
          <w:tcPr>
            <w:tcW w:w="425" w:type="dxa"/>
          </w:tcPr>
          <w:p w14:paraId="0CC77505" w14:textId="77777777" w:rsidR="00A8255A" w:rsidRPr="00F1556A" w:rsidRDefault="00A8255A" w:rsidP="00A8255A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16</w:t>
            </w:r>
          </w:p>
        </w:tc>
        <w:tc>
          <w:tcPr>
            <w:tcW w:w="4083" w:type="dxa"/>
          </w:tcPr>
          <w:p w14:paraId="5AE0F6C3" w14:textId="77777777" w:rsidR="00A8255A" w:rsidRPr="00F1556A" w:rsidRDefault="00A8255A" w:rsidP="00BB0356">
            <w:pPr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Journal of MCU Social Development</w:t>
            </w:r>
          </w:p>
        </w:tc>
        <w:tc>
          <w:tcPr>
            <w:tcW w:w="3402" w:type="dxa"/>
          </w:tcPr>
          <w:p w14:paraId="03678EA7" w14:textId="77777777" w:rsidR="00A8255A" w:rsidRPr="00F1556A" w:rsidRDefault="00A8255A" w:rsidP="00BB0356">
            <w:pPr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  <w:cs/>
              </w:rPr>
              <w:t>วารสาร มจร การพัฒนาสังคม</w:t>
            </w:r>
          </w:p>
        </w:tc>
        <w:tc>
          <w:tcPr>
            <w:tcW w:w="1275" w:type="dxa"/>
          </w:tcPr>
          <w:p w14:paraId="36D86127" w14:textId="77777777" w:rsidR="00A8255A" w:rsidRPr="00F1556A" w:rsidRDefault="00A8255A" w:rsidP="00BB0356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2539-5718</w:t>
            </w:r>
          </w:p>
        </w:tc>
        <w:tc>
          <w:tcPr>
            <w:tcW w:w="1134" w:type="dxa"/>
          </w:tcPr>
          <w:p w14:paraId="2613EFC2" w14:textId="77777777" w:rsidR="00A8255A" w:rsidRPr="00F1556A" w:rsidRDefault="00A8255A" w:rsidP="00BB0356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2651-1215</w:t>
            </w:r>
          </w:p>
        </w:tc>
        <w:tc>
          <w:tcPr>
            <w:tcW w:w="1986" w:type="dxa"/>
          </w:tcPr>
          <w:p w14:paraId="65E1B01A" w14:textId="77777777" w:rsidR="00A8255A" w:rsidRPr="00F1556A" w:rsidRDefault="00A8255A" w:rsidP="00BB0356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-</w:t>
            </w:r>
          </w:p>
        </w:tc>
        <w:tc>
          <w:tcPr>
            <w:tcW w:w="2125" w:type="dxa"/>
          </w:tcPr>
          <w:p w14:paraId="1E2DD25A" w14:textId="77777777" w:rsidR="00A8255A" w:rsidRPr="00F1556A" w:rsidRDefault="00A8255A" w:rsidP="00BB0356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1</w:t>
            </w:r>
            <w:r w:rsidR="001D4FB1">
              <w:rPr>
                <w:sz w:val="28"/>
                <w:szCs w:val="28"/>
              </w:rPr>
              <w:t>0</w:t>
            </w:r>
            <w:r w:rsidRPr="00F1556A">
              <w:rPr>
                <w:sz w:val="28"/>
                <w:szCs w:val="28"/>
              </w:rPr>
              <w:t xml:space="preserve"> </w:t>
            </w:r>
            <w:r w:rsidRPr="00F1556A">
              <w:rPr>
                <w:rFonts w:hint="cs"/>
                <w:sz w:val="28"/>
                <w:szCs w:val="28"/>
                <w:cs/>
              </w:rPr>
              <w:t xml:space="preserve">ม.ค. </w:t>
            </w:r>
            <w:r w:rsidR="00C7595C" w:rsidRPr="00F1556A">
              <w:rPr>
                <w:sz w:val="28"/>
                <w:szCs w:val="28"/>
                <w:cs/>
              </w:rPr>
              <w:t>-</w:t>
            </w:r>
            <w:r w:rsidRPr="00F1556A">
              <w:rPr>
                <w:rFonts w:hint="cs"/>
                <w:sz w:val="28"/>
                <w:szCs w:val="28"/>
                <w:cs/>
              </w:rPr>
              <w:t xml:space="preserve"> 31 พ.ค. 63</w:t>
            </w:r>
          </w:p>
        </w:tc>
      </w:tr>
      <w:tr w:rsidR="00F1556A" w:rsidRPr="00F1556A" w14:paraId="583511E3" w14:textId="77777777" w:rsidTr="00F1556A">
        <w:tc>
          <w:tcPr>
            <w:tcW w:w="425" w:type="dxa"/>
          </w:tcPr>
          <w:p w14:paraId="0F4CA706" w14:textId="77777777" w:rsidR="00A8255A" w:rsidRPr="00F1556A" w:rsidRDefault="00A8255A" w:rsidP="00A8255A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17</w:t>
            </w:r>
          </w:p>
        </w:tc>
        <w:tc>
          <w:tcPr>
            <w:tcW w:w="4083" w:type="dxa"/>
          </w:tcPr>
          <w:p w14:paraId="0AB04EED" w14:textId="77777777" w:rsidR="00A8255A" w:rsidRPr="00F1556A" w:rsidRDefault="00A8255A" w:rsidP="00BB0356">
            <w:pPr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Journal of MCU Social Science Review</w:t>
            </w:r>
          </w:p>
        </w:tc>
        <w:tc>
          <w:tcPr>
            <w:tcW w:w="3402" w:type="dxa"/>
          </w:tcPr>
          <w:p w14:paraId="28D080FD" w14:textId="77777777" w:rsidR="00A8255A" w:rsidRPr="00F1556A" w:rsidRDefault="00A8255A" w:rsidP="00BB0356">
            <w:pPr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  <w:cs/>
              </w:rPr>
              <w:t>วารสาร มจร สังคมศาสตร์ปริทรรศน์</w:t>
            </w:r>
          </w:p>
        </w:tc>
        <w:tc>
          <w:tcPr>
            <w:tcW w:w="1275" w:type="dxa"/>
          </w:tcPr>
          <w:p w14:paraId="61F127CD" w14:textId="77777777" w:rsidR="00A8255A" w:rsidRPr="00F1556A" w:rsidRDefault="00A8255A" w:rsidP="00BB0356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2287-0121</w:t>
            </w:r>
          </w:p>
        </w:tc>
        <w:tc>
          <w:tcPr>
            <w:tcW w:w="1134" w:type="dxa"/>
          </w:tcPr>
          <w:p w14:paraId="7B90BEA8" w14:textId="77777777" w:rsidR="00A8255A" w:rsidRPr="00F1556A" w:rsidRDefault="00A8255A" w:rsidP="00BB0356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2673-0782</w:t>
            </w:r>
          </w:p>
        </w:tc>
        <w:tc>
          <w:tcPr>
            <w:tcW w:w="1986" w:type="dxa"/>
          </w:tcPr>
          <w:p w14:paraId="7AEF3567" w14:textId="77777777" w:rsidR="00A8255A" w:rsidRPr="00F1556A" w:rsidRDefault="00A8255A" w:rsidP="00BB0356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 xml:space="preserve">1 </w:t>
            </w:r>
            <w:r w:rsidRPr="00F1556A">
              <w:rPr>
                <w:rFonts w:hint="cs"/>
                <w:sz w:val="28"/>
                <w:szCs w:val="28"/>
                <w:cs/>
              </w:rPr>
              <w:t>มิ.ย. 62</w:t>
            </w:r>
            <w:r w:rsidR="00EF32ED" w:rsidRPr="00F1556A">
              <w:rPr>
                <w:rFonts w:hint="cs"/>
                <w:sz w:val="28"/>
                <w:szCs w:val="28"/>
                <w:cs/>
              </w:rPr>
              <w:t xml:space="preserve"> </w:t>
            </w:r>
            <w:r w:rsidRPr="00F1556A">
              <w:rPr>
                <w:rFonts w:hint="cs"/>
                <w:sz w:val="28"/>
                <w:szCs w:val="28"/>
                <w:cs/>
              </w:rPr>
              <w:t>- 31 ธ.ค. 62</w:t>
            </w:r>
          </w:p>
        </w:tc>
        <w:tc>
          <w:tcPr>
            <w:tcW w:w="2125" w:type="dxa"/>
          </w:tcPr>
          <w:p w14:paraId="45E0B2B8" w14:textId="77777777" w:rsidR="00A8255A" w:rsidRPr="00F1556A" w:rsidRDefault="00A8255A" w:rsidP="00BB0356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1</w:t>
            </w:r>
            <w:r w:rsidR="001D4FB1">
              <w:rPr>
                <w:sz w:val="28"/>
                <w:szCs w:val="28"/>
              </w:rPr>
              <w:t>0</w:t>
            </w:r>
            <w:r w:rsidRPr="00F1556A">
              <w:rPr>
                <w:sz w:val="28"/>
                <w:szCs w:val="28"/>
              </w:rPr>
              <w:t xml:space="preserve"> </w:t>
            </w:r>
            <w:r w:rsidRPr="00F1556A">
              <w:rPr>
                <w:rFonts w:hint="cs"/>
                <w:sz w:val="28"/>
                <w:szCs w:val="28"/>
                <w:cs/>
              </w:rPr>
              <w:t xml:space="preserve">ม.ค. </w:t>
            </w:r>
            <w:r w:rsidR="00C7595C" w:rsidRPr="00F1556A">
              <w:rPr>
                <w:sz w:val="28"/>
                <w:szCs w:val="28"/>
                <w:cs/>
              </w:rPr>
              <w:t>-</w:t>
            </w:r>
            <w:r w:rsidRPr="00F1556A">
              <w:rPr>
                <w:rFonts w:hint="cs"/>
                <w:sz w:val="28"/>
                <w:szCs w:val="28"/>
                <w:cs/>
              </w:rPr>
              <w:t xml:space="preserve"> 31 พ.ค. 63</w:t>
            </w:r>
          </w:p>
        </w:tc>
      </w:tr>
      <w:tr w:rsidR="00F1556A" w:rsidRPr="00F1556A" w14:paraId="0BBC1135" w14:textId="77777777" w:rsidTr="00F1556A">
        <w:tc>
          <w:tcPr>
            <w:tcW w:w="425" w:type="dxa"/>
          </w:tcPr>
          <w:p w14:paraId="06FC1187" w14:textId="77777777" w:rsidR="00A8255A" w:rsidRPr="00F1556A" w:rsidRDefault="00A8255A" w:rsidP="00A8255A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18</w:t>
            </w:r>
          </w:p>
        </w:tc>
        <w:tc>
          <w:tcPr>
            <w:tcW w:w="4083" w:type="dxa"/>
          </w:tcPr>
          <w:p w14:paraId="0F391647" w14:textId="77777777" w:rsidR="00A8255A" w:rsidRPr="00F1556A" w:rsidRDefault="00A8255A" w:rsidP="00BB0356">
            <w:pPr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JOURNAL OF MCU UBON REVIEW</w:t>
            </w:r>
          </w:p>
        </w:tc>
        <w:tc>
          <w:tcPr>
            <w:tcW w:w="3402" w:type="dxa"/>
          </w:tcPr>
          <w:p w14:paraId="1C18580B" w14:textId="77777777" w:rsidR="00A8255A" w:rsidRPr="00F1556A" w:rsidRDefault="00A8255A" w:rsidP="00BB0356">
            <w:pPr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  <w:cs/>
              </w:rPr>
              <w:t>วารสาร มจร.อุบลปริทรรศน์</w:t>
            </w:r>
          </w:p>
        </w:tc>
        <w:tc>
          <w:tcPr>
            <w:tcW w:w="1275" w:type="dxa"/>
          </w:tcPr>
          <w:p w14:paraId="6CF664F3" w14:textId="77777777" w:rsidR="00A8255A" w:rsidRPr="00F1556A" w:rsidRDefault="00A8255A" w:rsidP="00BB0356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2539-5726</w:t>
            </w:r>
          </w:p>
        </w:tc>
        <w:tc>
          <w:tcPr>
            <w:tcW w:w="1134" w:type="dxa"/>
          </w:tcPr>
          <w:p w14:paraId="438BBF01" w14:textId="77777777" w:rsidR="00A8255A" w:rsidRPr="00F1556A" w:rsidRDefault="00A8255A" w:rsidP="00BB0356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2697-4150</w:t>
            </w:r>
          </w:p>
        </w:tc>
        <w:tc>
          <w:tcPr>
            <w:tcW w:w="1986" w:type="dxa"/>
          </w:tcPr>
          <w:p w14:paraId="632B6599" w14:textId="77777777" w:rsidR="00A8255A" w:rsidRPr="00F1556A" w:rsidRDefault="00A8255A" w:rsidP="00BB0356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-</w:t>
            </w:r>
          </w:p>
        </w:tc>
        <w:tc>
          <w:tcPr>
            <w:tcW w:w="2125" w:type="dxa"/>
          </w:tcPr>
          <w:p w14:paraId="12E58F6D" w14:textId="77777777" w:rsidR="00A8255A" w:rsidRPr="00F1556A" w:rsidRDefault="00A8255A" w:rsidP="00BB0356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1</w:t>
            </w:r>
            <w:r w:rsidR="001D4FB1">
              <w:rPr>
                <w:sz w:val="28"/>
                <w:szCs w:val="28"/>
              </w:rPr>
              <w:t>0</w:t>
            </w:r>
            <w:r w:rsidRPr="00F1556A">
              <w:rPr>
                <w:sz w:val="28"/>
                <w:szCs w:val="28"/>
              </w:rPr>
              <w:t xml:space="preserve"> </w:t>
            </w:r>
            <w:r w:rsidRPr="00F1556A">
              <w:rPr>
                <w:rFonts w:hint="cs"/>
                <w:sz w:val="28"/>
                <w:szCs w:val="28"/>
                <w:cs/>
              </w:rPr>
              <w:t xml:space="preserve">ม.ค. </w:t>
            </w:r>
            <w:r w:rsidR="00C7595C" w:rsidRPr="00F1556A">
              <w:rPr>
                <w:sz w:val="28"/>
                <w:szCs w:val="28"/>
                <w:cs/>
              </w:rPr>
              <w:t>-</w:t>
            </w:r>
            <w:r w:rsidRPr="00F1556A">
              <w:rPr>
                <w:rFonts w:hint="cs"/>
                <w:sz w:val="28"/>
                <w:szCs w:val="28"/>
                <w:cs/>
              </w:rPr>
              <w:t xml:space="preserve"> 31 พ.ค. 63</w:t>
            </w:r>
          </w:p>
        </w:tc>
      </w:tr>
      <w:tr w:rsidR="00F1556A" w:rsidRPr="00F1556A" w14:paraId="31E4775D" w14:textId="77777777" w:rsidTr="00F1556A">
        <w:tc>
          <w:tcPr>
            <w:tcW w:w="425" w:type="dxa"/>
          </w:tcPr>
          <w:p w14:paraId="48ECD21B" w14:textId="77777777" w:rsidR="00A8255A" w:rsidRPr="00F1556A" w:rsidRDefault="00A8255A" w:rsidP="00A8255A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lastRenderedPageBreak/>
              <w:t>19</w:t>
            </w:r>
          </w:p>
        </w:tc>
        <w:tc>
          <w:tcPr>
            <w:tcW w:w="4083" w:type="dxa"/>
          </w:tcPr>
          <w:p w14:paraId="404523F6" w14:textId="77777777" w:rsidR="00A8255A" w:rsidRPr="00F1556A" w:rsidRDefault="00A8255A" w:rsidP="00BB0356">
            <w:pPr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Journal of the International Association of Buddhist Universities</w:t>
            </w:r>
          </w:p>
        </w:tc>
        <w:tc>
          <w:tcPr>
            <w:tcW w:w="3402" w:type="dxa"/>
          </w:tcPr>
          <w:p w14:paraId="37815927" w14:textId="77777777" w:rsidR="00A8255A" w:rsidRPr="00F1556A" w:rsidRDefault="00A8255A" w:rsidP="00BB0356">
            <w:pPr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-</w:t>
            </w:r>
          </w:p>
        </w:tc>
        <w:tc>
          <w:tcPr>
            <w:tcW w:w="1275" w:type="dxa"/>
          </w:tcPr>
          <w:p w14:paraId="7845FD43" w14:textId="77777777" w:rsidR="00A8255A" w:rsidRPr="00F1556A" w:rsidRDefault="00A8255A" w:rsidP="00BB0356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1906-8190</w:t>
            </w:r>
          </w:p>
        </w:tc>
        <w:tc>
          <w:tcPr>
            <w:tcW w:w="1134" w:type="dxa"/>
          </w:tcPr>
          <w:p w14:paraId="3011FA36" w14:textId="77777777" w:rsidR="00A8255A" w:rsidRPr="00F1556A" w:rsidRDefault="00A8255A" w:rsidP="00BB0356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2697-5056</w:t>
            </w:r>
          </w:p>
        </w:tc>
        <w:tc>
          <w:tcPr>
            <w:tcW w:w="1986" w:type="dxa"/>
          </w:tcPr>
          <w:p w14:paraId="3CB8C1A9" w14:textId="77777777" w:rsidR="00A8255A" w:rsidRPr="00F1556A" w:rsidRDefault="00A8255A" w:rsidP="00BB0356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125" w:type="dxa"/>
          </w:tcPr>
          <w:p w14:paraId="16EA3448" w14:textId="77777777" w:rsidR="00A8255A" w:rsidRPr="00F1556A" w:rsidRDefault="00F1556A" w:rsidP="00BB0356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 xml:space="preserve">1 </w:t>
            </w:r>
            <w:r w:rsidRPr="00F1556A">
              <w:rPr>
                <w:rFonts w:hint="cs"/>
                <w:sz w:val="28"/>
                <w:szCs w:val="28"/>
                <w:cs/>
              </w:rPr>
              <w:t>มิ.ย. 62- 31 ธ.ค. 62</w:t>
            </w:r>
          </w:p>
        </w:tc>
      </w:tr>
      <w:tr w:rsidR="00F1556A" w:rsidRPr="00F1556A" w14:paraId="299B2CAE" w14:textId="77777777" w:rsidTr="00F1556A">
        <w:tc>
          <w:tcPr>
            <w:tcW w:w="425" w:type="dxa"/>
          </w:tcPr>
          <w:p w14:paraId="24C3F005" w14:textId="77777777" w:rsidR="00A8255A" w:rsidRPr="00F1556A" w:rsidRDefault="00A8255A" w:rsidP="00A8255A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20</w:t>
            </w:r>
          </w:p>
        </w:tc>
        <w:tc>
          <w:tcPr>
            <w:tcW w:w="4083" w:type="dxa"/>
          </w:tcPr>
          <w:p w14:paraId="0BDBC35D" w14:textId="77777777" w:rsidR="00A8255A" w:rsidRPr="00F1556A" w:rsidRDefault="00A8255A" w:rsidP="00BB0356">
            <w:pPr>
              <w:rPr>
                <w:sz w:val="28"/>
                <w:szCs w:val="28"/>
              </w:rPr>
            </w:pPr>
            <w:proofErr w:type="spellStart"/>
            <w:r w:rsidRPr="00F1556A">
              <w:rPr>
                <w:sz w:val="28"/>
                <w:szCs w:val="28"/>
              </w:rPr>
              <w:t>Mahachula</w:t>
            </w:r>
            <w:proofErr w:type="spellEnd"/>
            <w:r w:rsidRPr="00F1556A">
              <w:rPr>
                <w:sz w:val="28"/>
                <w:szCs w:val="28"/>
              </w:rPr>
              <w:t xml:space="preserve"> Academic Journal</w:t>
            </w:r>
          </w:p>
        </w:tc>
        <w:tc>
          <w:tcPr>
            <w:tcW w:w="3402" w:type="dxa"/>
          </w:tcPr>
          <w:p w14:paraId="08E28E92" w14:textId="77777777" w:rsidR="00A8255A" w:rsidRPr="00F1556A" w:rsidRDefault="00A8255A" w:rsidP="00BB0356">
            <w:pPr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  <w:cs/>
              </w:rPr>
              <w:t>วารสารมหาจุฬาวิชาการ</w:t>
            </w:r>
          </w:p>
        </w:tc>
        <w:tc>
          <w:tcPr>
            <w:tcW w:w="1275" w:type="dxa"/>
          </w:tcPr>
          <w:p w14:paraId="76842AF6" w14:textId="77777777" w:rsidR="00A8255A" w:rsidRPr="00F1556A" w:rsidRDefault="00A8255A" w:rsidP="00BB0356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2408-1078</w:t>
            </w:r>
          </w:p>
        </w:tc>
        <w:tc>
          <w:tcPr>
            <w:tcW w:w="1134" w:type="dxa"/>
          </w:tcPr>
          <w:p w14:paraId="47711AD9" w14:textId="77777777" w:rsidR="00A8255A" w:rsidRPr="00F1556A" w:rsidRDefault="00A8255A" w:rsidP="00BB0356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2651-2440</w:t>
            </w:r>
          </w:p>
        </w:tc>
        <w:tc>
          <w:tcPr>
            <w:tcW w:w="1986" w:type="dxa"/>
          </w:tcPr>
          <w:p w14:paraId="591FDDDB" w14:textId="77777777" w:rsidR="00A8255A" w:rsidRPr="00F1556A" w:rsidRDefault="00A8255A" w:rsidP="00BB0356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 xml:space="preserve">1 </w:t>
            </w:r>
            <w:r w:rsidRPr="00F1556A">
              <w:rPr>
                <w:rFonts w:hint="cs"/>
                <w:sz w:val="28"/>
                <w:szCs w:val="28"/>
                <w:cs/>
              </w:rPr>
              <w:t>มิ.ย. 62</w:t>
            </w:r>
            <w:r w:rsidR="00EF32ED" w:rsidRPr="00F1556A">
              <w:rPr>
                <w:rFonts w:hint="cs"/>
                <w:sz w:val="28"/>
                <w:szCs w:val="28"/>
                <w:cs/>
              </w:rPr>
              <w:t xml:space="preserve"> </w:t>
            </w:r>
            <w:r w:rsidRPr="00F1556A">
              <w:rPr>
                <w:rFonts w:hint="cs"/>
                <w:sz w:val="28"/>
                <w:szCs w:val="28"/>
                <w:cs/>
              </w:rPr>
              <w:t>- 31 ธ.ค. 62</w:t>
            </w:r>
          </w:p>
        </w:tc>
        <w:tc>
          <w:tcPr>
            <w:tcW w:w="2125" w:type="dxa"/>
          </w:tcPr>
          <w:p w14:paraId="368F1165" w14:textId="77777777" w:rsidR="00A8255A" w:rsidRPr="00F1556A" w:rsidRDefault="00A8255A" w:rsidP="00BB0356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1</w:t>
            </w:r>
            <w:r w:rsidR="001D4FB1">
              <w:rPr>
                <w:sz w:val="28"/>
                <w:szCs w:val="28"/>
              </w:rPr>
              <w:t>0</w:t>
            </w:r>
            <w:r w:rsidRPr="00F1556A">
              <w:rPr>
                <w:sz w:val="28"/>
                <w:szCs w:val="28"/>
              </w:rPr>
              <w:t xml:space="preserve"> </w:t>
            </w:r>
            <w:r w:rsidRPr="00F1556A">
              <w:rPr>
                <w:rFonts w:hint="cs"/>
                <w:sz w:val="28"/>
                <w:szCs w:val="28"/>
                <w:cs/>
              </w:rPr>
              <w:t>ม.ค.</w:t>
            </w:r>
            <w:r w:rsidR="001D4FB1">
              <w:rPr>
                <w:rFonts w:hint="cs"/>
                <w:sz w:val="28"/>
                <w:szCs w:val="28"/>
                <w:cs/>
              </w:rPr>
              <w:t xml:space="preserve"> 63</w:t>
            </w:r>
            <w:r w:rsidRPr="00F1556A">
              <w:rPr>
                <w:rFonts w:hint="cs"/>
                <w:sz w:val="28"/>
                <w:szCs w:val="28"/>
                <w:cs/>
              </w:rPr>
              <w:t xml:space="preserve"> </w:t>
            </w:r>
            <w:r w:rsidR="00C7595C" w:rsidRPr="00F1556A">
              <w:rPr>
                <w:sz w:val="28"/>
                <w:szCs w:val="28"/>
                <w:cs/>
              </w:rPr>
              <w:t>-</w:t>
            </w:r>
            <w:r w:rsidRPr="00F1556A">
              <w:rPr>
                <w:rFonts w:hint="cs"/>
                <w:sz w:val="28"/>
                <w:szCs w:val="28"/>
                <w:cs/>
              </w:rPr>
              <w:t xml:space="preserve"> 31 พ.ค. 63</w:t>
            </w:r>
          </w:p>
        </w:tc>
      </w:tr>
      <w:tr w:rsidR="00F1556A" w:rsidRPr="00F1556A" w14:paraId="6B333668" w14:textId="77777777" w:rsidTr="00F1556A">
        <w:tc>
          <w:tcPr>
            <w:tcW w:w="425" w:type="dxa"/>
          </w:tcPr>
          <w:p w14:paraId="410DD2A6" w14:textId="77777777" w:rsidR="00A8255A" w:rsidRPr="00F1556A" w:rsidRDefault="00A8255A" w:rsidP="00A8255A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21</w:t>
            </w:r>
          </w:p>
        </w:tc>
        <w:tc>
          <w:tcPr>
            <w:tcW w:w="4083" w:type="dxa"/>
          </w:tcPr>
          <w:p w14:paraId="4A56F010" w14:textId="77777777" w:rsidR="00A8255A" w:rsidRPr="00F1556A" w:rsidRDefault="00A8255A" w:rsidP="00BB0356">
            <w:pPr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Nakhon Lampang Buddhist Colleges Journal</w:t>
            </w:r>
          </w:p>
        </w:tc>
        <w:tc>
          <w:tcPr>
            <w:tcW w:w="3402" w:type="dxa"/>
          </w:tcPr>
          <w:p w14:paraId="044473C7" w14:textId="77777777" w:rsidR="00A8255A" w:rsidRPr="00F1556A" w:rsidRDefault="00A8255A" w:rsidP="00BB0356">
            <w:pPr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  <w:cs/>
              </w:rPr>
              <w:t>วารสารวิทยาลัยสงฆ์นครลำปาง</w:t>
            </w:r>
          </w:p>
        </w:tc>
        <w:tc>
          <w:tcPr>
            <w:tcW w:w="1275" w:type="dxa"/>
          </w:tcPr>
          <w:p w14:paraId="511A443A" w14:textId="77777777" w:rsidR="00A8255A" w:rsidRPr="00F1556A" w:rsidRDefault="00A8255A" w:rsidP="00BB0356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2350-9953</w:t>
            </w:r>
          </w:p>
        </w:tc>
        <w:tc>
          <w:tcPr>
            <w:tcW w:w="1134" w:type="dxa"/>
          </w:tcPr>
          <w:p w14:paraId="77B841FA" w14:textId="77777777" w:rsidR="00A8255A" w:rsidRPr="00F1556A" w:rsidRDefault="00A8255A" w:rsidP="00BB0356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2672-9830</w:t>
            </w:r>
          </w:p>
        </w:tc>
        <w:tc>
          <w:tcPr>
            <w:tcW w:w="1986" w:type="dxa"/>
          </w:tcPr>
          <w:p w14:paraId="72C81D03" w14:textId="77777777" w:rsidR="00A8255A" w:rsidRPr="00F1556A" w:rsidRDefault="00A8255A" w:rsidP="00F1556A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125" w:type="dxa"/>
          </w:tcPr>
          <w:p w14:paraId="020DEC69" w14:textId="77777777" w:rsidR="00A8255A" w:rsidRPr="00F1556A" w:rsidRDefault="00F1556A" w:rsidP="00BB0356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 xml:space="preserve">1 </w:t>
            </w:r>
            <w:r w:rsidRPr="00F1556A">
              <w:rPr>
                <w:rFonts w:hint="cs"/>
                <w:sz w:val="28"/>
                <w:szCs w:val="28"/>
                <w:cs/>
              </w:rPr>
              <w:t xml:space="preserve">มิ.ย. 62 </w:t>
            </w:r>
            <w:r w:rsidR="00C7595C" w:rsidRPr="00F1556A">
              <w:rPr>
                <w:sz w:val="28"/>
                <w:szCs w:val="28"/>
                <w:cs/>
              </w:rPr>
              <w:t>-</w:t>
            </w:r>
            <w:r w:rsidR="00A8255A" w:rsidRPr="00F1556A">
              <w:rPr>
                <w:rFonts w:hint="cs"/>
                <w:sz w:val="28"/>
                <w:szCs w:val="28"/>
                <w:cs/>
              </w:rPr>
              <w:t xml:space="preserve"> 31 พ.ค. 63</w:t>
            </w:r>
          </w:p>
        </w:tc>
      </w:tr>
      <w:tr w:rsidR="00F1556A" w:rsidRPr="00F1556A" w14:paraId="3A86CDE2" w14:textId="77777777" w:rsidTr="00F1556A">
        <w:tc>
          <w:tcPr>
            <w:tcW w:w="425" w:type="dxa"/>
          </w:tcPr>
          <w:p w14:paraId="26BB31D1" w14:textId="77777777" w:rsidR="00A8255A" w:rsidRPr="00F1556A" w:rsidRDefault="00A8255A" w:rsidP="00A8255A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22</w:t>
            </w:r>
          </w:p>
        </w:tc>
        <w:tc>
          <w:tcPr>
            <w:tcW w:w="4083" w:type="dxa"/>
          </w:tcPr>
          <w:p w14:paraId="7672D70B" w14:textId="77777777" w:rsidR="00A8255A" w:rsidRPr="00F1556A" w:rsidRDefault="00A8255A" w:rsidP="00BB0356">
            <w:pPr>
              <w:rPr>
                <w:sz w:val="28"/>
                <w:szCs w:val="28"/>
              </w:rPr>
            </w:pPr>
            <w:proofErr w:type="spellStart"/>
            <w:r w:rsidRPr="00F1556A">
              <w:rPr>
                <w:sz w:val="28"/>
                <w:szCs w:val="28"/>
              </w:rPr>
              <w:t>Pa~n~na</w:t>
            </w:r>
            <w:proofErr w:type="spellEnd"/>
            <w:r w:rsidRPr="00F1556A">
              <w:rPr>
                <w:sz w:val="28"/>
                <w:szCs w:val="28"/>
              </w:rPr>
              <w:t xml:space="preserve"> </w:t>
            </w:r>
            <w:proofErr w:type="spellStart"/>
            <w:r w:rsidRPr="00F1556A">
              <w:rPr>
                <w:sz w:val="28"/>
                <w:szCs w:val="28"/>
              </w:rPr>
              <w:t>Panithan</w:t>
            </w:r>
            <w:proofErr w:type="spellEnd"/>
            <w:r w:rsidRPr="00F1556A">
              <w:rPr>
                <w:sz w:val="28"/>
                <w:szCs w:val="28"/>
              </w:rPr>
              <w:t xml:space="preserve"> Journal</w:t>
            </w:r>
          </w:p>
        </w:tc>
        <w:tc>
          <w:tcPr>
            <w:tcW w:w="3402" w:type="dxa"/>
          </w:tcPr>
          <w:p w14:paraId="2EB0C313" w14:textId="77777777" w:rsidR="00A8255A" w:rsidRPr="00F1556A" w:rsidRDefault="00A8255A" w:rsidP="00BB0356">
            <w:pPr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  <w:cs/>
              </w:rPr>
              <w:t>วารสารปัญญาปณิธาน</w:t>
            </w:r>
          </w:p>
        </w:tc>
        <w:tc>
          <w:tcPr>
            <w:tcW w:w="1275" w:type="dxa"/>
          </w:tcPr>
          <w:p w14:paraId="4E386FF7" w14:textId="77777777" w:rsidR="00A8255A" w:rsidRPr="00F1556A" w:rsidRDefault="00A8255A" w:rsidP="00BB0356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2672-9679</w:t>
            </w:r>
          </w:p>
        </w:tc>
        <w:tc>
          <w:tcPr>
            <w:tcW w:w="1134" w:type="dxa"/>
          </w:tcPr>
          <w:p w14:paraId="662C3C2E" w14:textId="77777777" w:rsidR="00A8255A" w:rsidRPr="00F1556A" w:rsidRDefault="00A8255A" w:rsidP="00BB0356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-</w:t>
            </w:r>
          </w:p>
        </w:tc>
        <w:tc>
          <w:tcPr>
            <w:tcW w:w="1986" w:type="dxa"/>
          </w:tcPr>
          <w:p w14:paraId="4A0DAEAA" w14:textId="77777777" w:rsidR="00A8255A" w:rsidRPr="00F1556A" w:rsidRDefault="00A8255A" w:rsidP="00BB0356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-</w:t>
            </w:r>
          </w:p>
        </w:tc>
        <w:tc>
          <w:tcPr>
            <w:tcW w:w="2125" w:type="dxa"/>
          </w:tcPr>
          <w:p w14:paraId="09F29690" w14:textId="77777777" w:rsidR="00A8255A" w:rsidRPr="00F1556A" w:rsidRDefault="001D4FB1" w:rsidP="00BB0356">
            <w:pPr>
              <w:jc w:val="center"/>
              <w:rPr>
                <w:sz w:val="28"/>
                <w:szCs w:val="28"/>
              </w:rPr>
            </w:pPr>
            <w:r>
              <w:rPr>
                <w:rFonts w:hint="cs"/>
                <w:sz w:val="28"/>
                <w:szCs w:val="28"/>
                <w:cs/>
              </w:rPr>
              <w:t>10 ม</w:t>
            </w:r>
            <w:r>
              <w:rPr>
                <w:sz w:val="28"/>
                <w:szCs w:val="28"/>
                <w:cs/>
              </w:rPr>
              <w:t>.ค.</w:t>
            </w:r>
            <w:r>
              <w:rPr>
                <w:rFonts w:hint="cs"/>
                <w:sz w:val="28"/>
                <w:szCs w:val="28"/>
                <w:cs/>
              </w:rPr>
              <w:t xml:space="preserve"> 63</w:t>
            </w:r>
            <w:r w:rsidR="00F1556A" w:rsidRPr="00F1556A">
              <w:rPr>
                <w:rFonts w:hint="cs"/>
                <w:sz w:val="28"/>
                <w:szCs w:val="28"/>
                <w:cs/>
              </w:rPr>
              <w:t xml:space="preserve"> </w:t>
            </w:r>
            <w:r w:rsidR="00F1556A" w:rsidRPr="00F1556A">
              <w:rPr>
                <w:sz w:val="28"/>
                <w:szCs w:val="28"/>
                <w:cs/>
              </w:rPr>
              <w:t>-</w:t>
            </w:r>
            <w:r w:rsidR="00F1556A" w:rsidRPr="00F1556A">
              <w:rPr>
                <w:rFonts w:hint="cs"/>
                <w:sz w:val="28"/>
                <w:szCs w:val="28"/>
                <w:cs/>
              </w:rPr>
              <w:t xml:space="preserve"> 31 พ.ค. 63</w:t>
            </w:r>
          </w:p>
        </w:tc>
      </w:tr>
      <w:tr w:rsidR="00F1556A" w:rsidRPr="00F1556A" w14:paraId="50A75E69" w14:textId="77777777" w:rsidTr="00F1556A">
        <w:tc>
          <w:tcPr>
            <w:tcW w:w="425" w:type="dxa"/>
          </w:tcPr>
          <w:p w14:paraId="60951A16" w14:textId="77777777" w:rsidR="00A8255A" w:rsidRPr="00F1556A" w:rsidRDefault="00A8255A" w:rsidP="00A8255A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23</w:t>
            </w:r>
          </w:p>
        </w:tc>
        <w:tc>
          <w:tcPr>
            <w:tcW w:w="4083" w:type="dxa"/>
          </w:tcPr>
          <w:p w14:paraId="5316A6AB" w14:textId="77777777" w:rsidR="00A8255A" w:rsidRPr="00F1556A" w:rsidRDefault="00A8255A" w:rsidP="00BB0356">
            <w:pPr>
              <w:rPr>
                <w:sz w:val="28"/>
                <w:szCs w:val="28"/>
              </w:rPr>
            </w:pPr>
            <w:proofErr w:type="spellStart"/>
            <w:r w:rsidRPr="00F1556A">
              <w:rPr>
                <w:sz w:val="28"/>
                <w:szCs w:val="28"/>
              </w:rPr>
              <w:t>Phimoldhamma</w:t>
            </w:r>
            <w:proofErr w:type="spellEnd"/>
            <w:r w:rsidRPr="00F1556A">
              <w:rPr>
                <w:sz w:val="28"/>
                <w:szCs w:val="28"/>
              </w:rPr>
              <w:t xml:space="preserve"> Research Institute Journal</w:t>
            </w:r>
          </w:p>
        </w:tc>
        <w:tc>
          <w:tcPr>
            <w:tcW w:w="3402" w:type="dxa"/>
          </w:tcPr>
          <w:p w14:paraId="2704BE72" w14:textId="77777777" w:rsidR="00A8255A" w:rsidRPr="00F1556A" w:rsidRDefault="00A8255A" w:rsidP="00BB0356">
            <w:pPr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  <w:cs/>
              </w:rPr>
              <w:t>วารสารสถาบันวิจัยพิมลธรรม</w:t>
            </w:r>
          </w:p>
        </w:tc>
        <w:tc>
          <w:tcPr>
            <w:tcW w:w="1275" w:type="dxa"/>
          </w:tcPr>
          <w:p w14:paraId="7C0AEA76" w14:textId="77777777" w:rsidR="00A8255A" w:rsidRPr="00F1556A" w:rsidRDefault="00A8255A" w:rsidP="00BB0356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2465-3705</w:t>
            </w:r>
          </w:p>
        </w:tc>
        <w:tc>
          <w:tcPr>
            <w:tcW w:w="1134" w:type="dxa"/>
          </w:tcPr>
          <w:p w14:paraId="49D1A2E8" w14:textId="77777777" w:rsidR="00A8255A" w:rsidRPr="00F1556A" w:rsidRDefault="00A8255A" w:rsidP="00BB0356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-</w:t>
            </w:r>
          </w:p>
        </w:tc>
        <w:tc>
          <w:tcPr>
            <w:tcW w:w="1986" w:type="dxa"/>
          </w:tcPr>
          <w:p w14:paraId="0A6389CF" w14:textId="77777777" w:rsidR="00A8255A" w:rsidRPr="00F1556A" w:rsidRDefault="00A8255A" w:rsidP="00BB0356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125" w:type="dxa"/>
          </w:tcPr>
          <w:p w14:paraId="27AA706A" w14:textId="77777777" w:rsidR="00A8255A" w:rsidRPr="00F1556A" w:rsidRDefault="00F1556A" w:rsidP="00BB0356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 xml:space="preserve">1 </w:t>
            </w:r>
            <w:r w:rsidRPr="00F1556A">
              <w:rPr>
                <w:rFonts w:hint="cs"/>
                <w:sz w:val="28"/>
                <w:szCs w:val="28"/>
                <w:cs/>
              </w:rPr>
              <w:t xml:space="preserve">มิ.ย. 62 </w:t>
            </w:r>
            <w:r w:rsidRPr="00F1556A">
              <w:rPr>
                <w:sz w:val="28"/>
                <w:szCs w:val="28"/>
                <w:cs/>
              </w:rPr>
              <w:t>-</w:t>
            </w:r>
            <w:r w:rsidRPr="00F1556A">
              <w:rPr>
                <w:rFonts w:hint="cs"/>
                <w:sz w:val="28"/>
                <w:szCs w:val="28"/>
                <w:cs/>
              </w:rPr>
              <w:t xml:space="preserve"> 31 พ.ค. 63</w:t>
            </w:r>
          </w:p>
        </w:tc>
      </w:tr>
      <w:tr w:rsidR="00F1556A" w:rsidRPr="00F1556A" w14:paraId="29330A01" w14:textId="77777777" w:rsidTr="00F1556A">
        <w:tc>
          <w:tcPr>
            <w:tcW w:w="425" w:type="dxa"/>
          </w:tcPr>
          <w:p w14:paraId="3FDDBC0F" w14:textId="77777777" w:rsidR="00A8255A" w:rsidRPr="00F1556A" w:rsidRDefault="00A8255A" w:rsidP="00A8255A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24</w:t>
            </w:r>
          </w:p>
        </w:tc>
        <w:tc>
          <w:tcPr>
            <w:tcW w:w="4083" w:type="dxa"/>
          </w:tcPr>
          <w:p w14:paraId="38846417" w14:textId="77777777" w:rsidR="00A8255A" w:rsidRPr="00F1556A" w:rsidRDefault="00A8255A" w:rsidP="00BB0356">
            <w:pPr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The Journal of International Buddhist Studies College</w:t>
            </w:r>
          </w:p>
        </w:tc>
        <w:tc>
          <w:tcPr>
            <w:tcW w:w="3402" w:type="dxa"/>
          </w:tcPr>
          <w:p w14:paraId="4A009BA0" w14:textId="77777777" w:rsidR="00A8255A" w:rsidRPr="00F1556A" w:rsidRDefault="00A8255A" w:rsidP="00BB0356">
            <w:pPr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-</w:t>
            </w:r>
          </w:p>
        </w:tc>
        <w:tc>
          <w:tcPr>
            <w:tcW w:w="1275" w:type="dxa"/>
          </w:tcPr>
          <w:p w14:paraId="145F17BA" w14:textId="77777777" w:rsidR="00A8255A" w:rsidRPr="00F1556A" w:rsidRDefault="00A8255A" w:rsidP="00BB0356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2465-5546</w:t>
            </w:r>
          </w:p>
        </w:tc>
        <w:tc>
          <w:tcPr>
            <w:tcW w:w="1134" w:type="dxa"/>
          </w:tcPr>
          <w:p w14:paraId="1F1E02CE" w14:textId="77777777" w:rsidR="00A8255A" w:rsidRPr="00F1556A" w:rsidRDefault="00A8255A" w:rsidP="00BB0356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-</w:t>
            </w:r>
          </w:p>
        </w:tc>
        <w:tc>
          <w:tcPr>
            <w:tcW w:w="1986" w:type="dxa"/>
          </w:tcPr>
          <w:p w14:paraId="5D5E5035" w14:textId="77777777" w:rsidR="00A8255A" w:rsidRPr="00F1556A" w:rsidRDefault="00A8255A" w:rsidP="00BB0356">
            <w:pPr>
              <w:jc w:val="center"/>
              <w:rPr>
                <w:sz w:val="28"/>
                <w:szCs w:val="28"/>
              </w:rPr>
            </w:pPr>
            <w:r w:rsidRPr="00F1556A">
              <w:rPr>
                <w:rFonts w:hint="cs"/>
                <w:sz w:val="28"/>
                <w:szCs w:val="28"/>
                <w:cs/>
              </w:rPr>
              <w:t>-</w:t>
            </w:r>
          </w:p>
        </w:tc>
        <w:tc>
          <w:tcPr>
            <w:tcW w:w="2125" w:type="dxa"/>
          </w:tcPr>
          <w:p w14:paraId="0637E403" w14:textId="77777777" w:rsidR="00A8255A" w:rsidRPr="00F1556A" w:rsidRDefault="00A8255A" w:rsidP="00BB0356">
            <w:pPr>
              <w:jc w:val="center"/>
              <w:rPr>
                <w:sz w:val="28"/>
                <w:szCs w:val="28"/>
              </w:rPr>
            </w:pPr>
            <w:r w:rsidRPr="00F1556A">
              <w:rPr>
                <w:sz w:val="28"/>
                <w:szCs w:val="28"/>
              </w:rPr>
              <w:t>1</w:t>
            </w:r>
            <w:r w:rsidR="001D4FB1">
              <w:rPr>
                <w:sz w:val="28"/>
                <w:szCs w:val="28"/>
              </w:rPr>
              <w:t>0</w:t>
            </w:r>
            <w:r w:rsidRPr="00F1556A">
              <w:rPr>
                <w:sz w:val="28"/>
                <w:szCs w:val="28"/>
              </w:rPr>
              <w:t xml:space="preserve"> </w:t>
            </w:r>
            <w:r w:rsidR="001D4FB1">
              <w:rPr>
                <w:rFonts w:hint="cs"/>
                <w:sz w:val="28"/>
                <w:szCs w:val="28"/>
                <w:cs/>
              </w:rPr>
              <w:t>ม.ค. 63</w:t>
            </w:r>
            <w:r w:rsidR="00C7595C" w:rsidRPr="00F1556A">
              <w:rPr>
                <w:sz w:val="28"/>
                <w:szCs w:val="28"/>
                <w:cs/>
              </w:rPr>
              <w:t>-</w:t>
            </w:r>
            <w:r w:rsidRPr="00F1556A">
              <w:rPr>
                <w:rFonts w:hint="cs"/>
                <w:sz w:val="28"/>
                <w:szCs w:val="28"/>
                <w:cs/>
              </w:rPr>
              <w:t xml:space="preserve"> 31 พ.ค. 63</w:t>
            </w:r>
          </w:p>
        </w:tc>
      </w:tr>
      <w:tr w:rsidR="00BA47EC" w:rsidRPr="00F1556A" w14:paraId="23FAEC2C" w14:textId="77777777" w:rsidTr="00F1556A">
        <w:tc>
          <w:tcPr>
            <w:tcW w:w="425" w:type="dxa"/>
          </w:tcPr>
          <w:p w14:paraId="261383B5" w14:textId="77777777" w:rsidR="00BA47EC" w:rsidRPr="00F1556A" w:rsidRDefault="001D4FB1" w:rsidP="00A8255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5</w:t>
            </w:r>
          </w:p>
        </w:tc>
        <w:tc>
          <w:tcPr>
            <w:tcW w:w="4083" w:type="dxa"/>
          </w:tcPr>
          <w:p w14:paraId="55B08B32" w14:textId="77777777" w:rsidR="00BA47EC" w:rsidRPr="00F1556A" w:rsidRDefault="00A434CC" w:rsidP="00BB035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Journal of </w:t>
            </w:r>
            <w:proofErr w:type="spellStart"/>
            <w:r>
              <w:rPr>
                <w:sz w:val="28"/>
                <w:szCs w:val="28"/>
              </w:rPr>
              <w:t>Mcu</w:t>
            </w:r>
            <w:proofErr w:type="spellEnd"/>
            <w:r>
              <w:rPr>
                <w:sz w:val="28"/>
                <w:szCs w:val="28"/>
              </w:rPr>
              <w:t xml:space="preserve"> Pa[</w:t>
            </w:r>
            <w:proofErr w:type="spellStart"/>
            <w:r>
              <w:rPr>
                <w:sz w:val="28"/>
                <w:szCs w:val="28"/>
              </w:rPr>
              <w:t>Isueksabuddhaghosa</w:t>
            </w:r>
            <w:proofErr w:type="spellEnd"/>
            <w:r>
              <w:rPr>
                <w:sz w:val="28"/>
                <w:szCs w:val="28"/>
              </w:rPr>
              <w:t xml:space="preserve"> Review</w:t>
            </w:r>
          </w:p>
        </w:tc>
        <w:tc>
          <w:tcPr>
            <w:tcW w:w="3402" w:type="dxa"/>
          </w:tcPr>
          <w:p w14:paraId="70D8F233" w14:textId="77777777" w:rsidR="00BA47EC" w:rsidRPr="00F1556A" w:rsidRDefault="001D4FB1" w:rsidP="00BB0356">
            <w:pPr>
              <w:rPr>
                <w:sz w:val="28"/>
                <w:szCs w:val="28"/>
                <w:cs/>
              </w:rPr>
            </w:pPr>
            <w:r>
              <w:rPr>
                <w:rFonts w:hint="cs"/>
                <w:sz w:val="28"/>
                <w:szCs w:val="28"/>
                <w:cs/>
              </w:rPr>
              <w:t>วารสาร มจร บาฬีศึกษาพุทธโฆสปริทรรศน์</w:t>
            </w:r>
          </w:p>
        </w:tc>
        <w:tc>
          <w:tcPr>
            <w:tcW w:w="1275" w:type="dxa"/>
          </w:tcPr>
          <w:p w14:paraId="4DD08417" w14:textId="77777777" w:rsidR="00BA47EC" w:rsidRPr="00F1556A" w:rsidRDefault="001D4FB1" w:rsidP="00BB0356">
            <w:pPr>
              <w:jc w:val="center"/>
              <w:rPr>
                <w:sz w:val="28"/>
                <w:szCs w:val="28"/>
              </w:rPr>
            </w:pPr>
            <w:r w:rsidRPr="001D4FB1">
              <w:rPr>
                <w:sz w:val="28"/>
                <w:szCs w:val="28"/>
                <w:cs/>
              </w:rPr>
              <w:t>2539-5777</w:t>
            </w:r>
          </w:p>
        </w:tc>
        <w:tc>
          <w:tcPr>
            <w:tcW w:w="1134" w:type="dxa"/>
          </w:tcPr>
          <w:p w14:paraId="5368400B" w14:textId="77777777" w:rsidR="00BA47EC" w:rsidRPr="00F1556A" w:rsidRDefault="001D4FB1" w:rsidP="001D4FB1">
            <w:pPr>
              <w:jc w:val="center"/>
              <w:rPr>
                <w:sz w:val="28"/>
                <w:szCs w:val="28"/>
              </w:rPr>
            </w:pPr>
            <w:r w:rsidRPr="001D4FB1">
              <w:rPr>
                <w:sz w:val="28"/>
                <w:szCs w:val="28"/>
              </w:rPr>
              <w:t>2651-0820</w:t>
            </w:r>
          </w:p>
        </w:tc>
        <w:tc>
          <w:tcPr>
            <w:tcW w:w="1986" w:type="dxa"/>
          </w:tcPr>
          <w:p w14:paraId="616DD018" w14:textId="77777777" w:rsidR="00BA47EC" w:rsidRPr="00F1556A" w:rsidRDefault="001D4FB1" w:rsidP="00BB0356">
            <w:pPr>
              <w:jc w:val="center"/>
              <w:rPr>
                <w:sz w:val="28"/>
                <w:szCs w:val="28"/>
                <w:cs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125" w:type="dxa"/>
          </w:tcPr>
          <w:p w14:paraId="4CD50A5A" w14:textId="77777777" w:rsidR="00BA47EC" w:rsidRPr="00F1556A" w:rsidRDefault="001D4FB1" w:rsidP="00BB0356">
            <w:pPr>
              <w:jc w:val="center"/>
              <w:rPr>
                <w:sz w:val="28"/>
                <w:szCs w:val="28"/>
                <w:cs/>
              </w:rPr>
            </w:pPr>
            <w:r>
              <w:rPr>
                <w:sz w:val="28"/>
                <w:szCs w:val="28"/>
              </w:rPr>
              <w:t>28</w:t>
            </w:r>
            <w:r>
              <w:rPr>
                <w:rFonts w:hint="cs"/>
                <w:sz w:val="28"/>
                <w:szCs w:val="28"/>
                <w:cs/>
              </w:rPr>
              <w:t xml:space="preserve"> เม.ย. </w:t>
            </w:r>
            <w:r>
              <w:rPr>
                <w:sz w:val="28"/>
                <w:szCs w:val="28"/>
                <w:cs/>
              </w:rPr>
              <w:t>–</w:t>
            </w:r>
            <w:r>
              <w:rPr>
                <w:rFonts w:hint="cs"/>
                <w:sz w:val="28"/>
                <w:szCs w:val="28"/>
                <w:cs/>
              </w:rPr>
              <w:t xml:space="preserve"> 31 พ.ค. 63</w:t>
            </w:r>
          </w:p>
        </w:tc>
      </w:tr>
      <w:tr w:rsidR="00A434CC" w:rsidRPr="00F1556A" w14:paraId="1B558DF2" w14:textId="77777777" w:rsidTr="00F1556A">
        <w:tc>
          <w:tcPr>
            <w:tcW w:w="425" w:type="dxa"/>
          </w:tcPr>
          <w:p w14:paraId="6C4326C7" w14:textId="77777777" w:rsidR="00A434CC" w:rsidRDefault="00A434CC" w:rsidP="00A8255A">
            <w:pPr>
              <w:jc w:val="center"/>
              <w:rPr>
                <w:sz w:val="28"/>
                <w:szCs w:val="28"/>
              </w:rPr>
            </w:pPr>
            <w:r>
              <w:rPr>
                <w:rFonts w:hint="cs"/>
                <w:sz w:val="28"/>
                <w:szCs w:val="28"/>
                <w:cs/>
              </w:rPr>
              <w:t>26</w:t>
            </w:r>
          </w:p>
        </w:tc>
        <w:tc>
          <w:tcPr>
            <w:tcW w:w="4083" w:type="dxa"/>
          </w:tcPr>
          <w:p w14:paraId="6733957B" w14:textId="77777777" w:rsidR="00A434CC" w:rsidRDefault="00A434CC" w:rsidP="00BB035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ournal of</w:t>
            </w:r>
            <w:r w:rsidRPr="00F1556A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 xml:space="preserve">Research &amp; </w:t>
            </w:r>
            <w:r w:rsidRPr="00F1556A">
              <w:rPr>
                <w:sz w:val="28"/>
                <w:szCs w:val="28"/>
              </w:rPr>
              <w:t>Academic</w:t>
            </w:r>
            <w:r>
              <w:rPr>
                <w:sz w:val="28"/>
                <w:szCs w:val="28"/>
              </w:rPr>
              <w:t>s</w:t>
            </w:r>
          </w:p>
        </w:tc>
        <w:tc>
          <w:tcPr>
            <w:tcW w:w="3402" w:type="dxa"/>
          </w:tcPr>
          <w:p w14:paraId="40FA6CD2" w14:textId="77777777" w:rsidR="00A434CC" w:rsidRDefault="00A434CC" w:rsidP="00BB0356">
            <w:pPr>
              <w:rPr>
                <w:sz w:val="28"/>
                <w:szCs w:val="28"/>
                <w:cs/>
              </w:rPr>
            </w:pPr>
            <w:r w:rsidRPr="00A434CC">
              <w:rPr>
                <w:sz w:val="28"/>
                <w:szCs w:val="28"/>
                <w:cs/>
              </w:rPr>
              <w:t>วารสารวิจ</w:t>
            </w:r>
            <w:r w:rsidR="00EA777D">
              <w:rPr>
                <w:rFonts w:hint="cs"/>
                <w:sz w:val="28"/>
                <w:szCs w:val="28"/>
                <w:cs/>
              </w:rPr>
              <w:t>ั</w:t>
            </w:r>
            <w:r w:rsidRPr="00A434CC">
              <w:rPr>
                <w:sz w:val="28"/>
                <w:szCs w:val="28"/>
                <w:cs/>
              </w:rPr>
              <w:t>ยวิชาการ</w:t>
            </w:r>
          </w:p>
        </w:tc>
        <w:tc>
          <w:tcPr>
            <w:tcW w:w="1275" w:type="dxa"/>
          </w:tcPr>
          <w:p w14:paraId="622D85A9" w14:textId="77777777" w:rsidR="00A434CC" w:rsidRPr="001D4FB1" w:rsidRDefault="00A434CC" w:rsidP="00BB0356">
            <w:pPr>
              <w:jc w:val="center"/>
              <w:rPr>
                <w:sz w:val="28"/>
                <w:szCs w:val="28"/>
                <w:cs/>
              </w:rPr>
            </w:pPr>
            <w:r>
              <w:rPr>
                <w:sz w:val="28"/>
                <w:szCs w:val="28"/>
              </w:rPr>
              <w:t>2672-9490</w:t>
            </w:r>
          </w:p>
        </w:tc>
        <w:tc>
          <w:tcPr>
            <w:tcW w:w="1134" w:type="dxa"/>
          </w:tcPr>
          <w:p w14:paraId="076D8847" w14:textId="77777777" w:rsidR="00A434CC" w:rsidRPr="001D4FB1" w:rsidRDefault="00A434CC" w:rsidP="001D4FB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672-9962</w:t>
            </w:r>
          </w:p>
        </w:tc>
        <w:tc>
          <w:tcPr>
            <w:tcW w:w="1986" w:type="dxa"/>
          </w:tcPr>
          <w:p w14:paraId="1011C424" w14:textId="77777777" w:rsidR="00A434CC" w:rsidRDefault="00A434CC" w:rsidP="00BB0356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125" w:type="dxa"/>
          </w:tcPr>
          <w:p w14:paraId="149E6356" w14:textId="77777777" w:rsidR="00A434CC" w:rsidRDefault="00A434CC" w:rsidP="00BB035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8</w:t>
            </w:r>
            <w:r>
              <w:rPr>
                <w:rFonts w:hint="cs"/>
                <w:sz w:val="28"/>
                <w:szCs w:val="28"/>
                <w:cs/>
              </w:rPr>
              <w:t xml:space="preserve"> เม.ย. </w:t>
            </w:r>
            <w:r>
              <w:rPr>
                <w:sz w:val="28"/>
                <w:szCs w:val="28"/>
                <w:cs/>
              </w:rPr>
              <w:t>–</w:t>
            </w:r>
            <w:r>
              <w:rPr>
                <w:rFonts w:hint="cs"/>
                <w:sz w:val="28"/>
                <w:szCs w:val="28"/>
                <w:cs/>
              </w:rPr>
              <w:t xml:space="preserve"> 31 พ.ค. 63</w:t>
            </w:r>
          </w:p>
        </w:tc>
      </w:tr>
      <w:tr w:rsidR="00A434CC" w:rsidRPr="00F1556A" w14:paraId="247AD68A" w14:textId="77777777" w:rsidTr="00F1556A">
        <w:tc>
          <w:tcPr>
            <w:tcW w:w="425" w:type="dxa"/>
          </w:tcPr>
          <w:p w14:paraId="3C333D21" w14:textId="77777777" w:rsidR="00A434CC" w:rsidRDefault="00A434CC" w:rsidP="00A8255A">
            <w:pPr>
              <w:jc w:val="center"/>
              <w:rPr>
                <w:sz w:val="28"/>
                <w:szCs w:val="28"/>
              </w:rPr>
            </w:pPr>
            <w:r>
              <w:rPr>
                <w:rFonts w:hint="cs"/>
                <w:sz w:val="28"/>
                <w:szCs w:val="28"/>
                <w:cs/>
              </w:rPr>
              <w:t>27</w:t>
            </w:r>
          </w:p>
        </w:tc>
        <w:tc>
          <w:tcPr>
            <w:tcW w:w="4083" w:type="dxa"/>
          </w:tcPr>
          <w:p w14:paraId="14BCE804" w14:textId="77777777" w:rsidR="00A434CC" w:rsidRDefault="00A434CC" w:rsidP="00BB0356">
            <w:pPr>
              <w:rPr>
                <w:sz w:val="28"/>
                <w:szCs w:val="28"/>
              </w:rPr>
            </w:pPr>
            <w:r w:rsidRPr="00A434CC">
              <w:rPr>
                <w:sz w:val="28"/>
                <w:szCs w:val="28"/>
              </w:rPr>
              <w:t xml:space="preserve">Journal of </w:t>
            </w:r>
            <w:proofErr w:type="spellStart"/>
            <w:r w:rsidRPr="00A434CC">
              <w:rPr>
                <w:sz w:val="28"/>
                <w:szCs w:val="28"/>
              </w:rPr>
              <w:t>SaengKhomKham</w:t>
            </w:r>
            <w:proofErr w:type="spellEnd"/>
            <w:r w:rsidRPr="00A434CC">
              <w:rPr>
                <w:sz w:val="28"/>
                <w:szCs w:val="28"/>
              </w:rPr>
              <w:t xml:space="preserve"> Buddhist Studies</w:t>
            </w:r>
          </w:p>
        </w:tc>
        <w:tc>
          <w:tcPr>
            <w:tcW w:w="3402" w:type="dxa"/>
          </w:tcPr>
          <w:p w14:paraId="2E1DB0CE" w14:textId="77777777" w:rsidR="00A434CC" w:rsidRDefault="00A434CC" w:rsidP="00BB0356">
            <w:pPr>
              <w:rPr>
                <w:sz w:val="28"/>
                <w:szCs w:val="28"/>
                <w:cs/>
              </w:rPr>
            </w:pPr>
            <w:r w:rsidRPr="00A434CC">
              <w:rPr>
                <w:sz w:val="28"/>
                <w:szCs w:val="28"/>
                <w:cs/>
              </w:rPr>
              <w:t>วารสารบัณฑิตแสงโคมคำ</w:t>
            </w:r>
          </w:p>
        </w:tc>
        <w:tc>
          <w:tcPr>
            <w:tcW w:w="1275" w:type="dxa"/>
          </w:tcPr>
          <w:p w14:paraId="44149006" w14:textId="77777777" w:rsidR="00A434CC" w:rsidRPr="001D4FB1" w:rsidRDefault="00A434CC" w:rsidP="00BB0356">
            <w:pPr>
              <w:jc w:val="center"/>
              <w:rPr>
                <w:sz w:val="28"/>
                <w:szCs w:val="28"/>
                <w:cs/>
              </w:rPr>
            </w:pPr>
            <w:r w:rsidRPr="00A434CC">
              <w:rPr>
                <w:sz w:val="28"/>
                <w:szCs w:val="28"/>
                <w:cs/>
              </w:rPr>
              <w:t>2651-1266</w:t>
            </w:r>
          </w:p>
        </w:tc>
        <w:tc>
          <w:tcPr>
            <w:tcW w:w="1134" w:type="dxa"/>
          </w:tcPr>
          <w:p w14:paraId="63E61111" w14:textId="77777777" w:rsidR="00A434CC" w:rsidRPr="001D4FB1" w:rsidRDefault="00A434CC" w:rsidP="001D4FB1">
            <w:pPr>
              <w:jc w:val="center"/>
              <w:rPr>
                <w:sz w:val="28"/>
                <w:szCs w:val="28"/>
              </w:rPr>
            </w:pPr>
            <w:r w:rsidRPr="00A434CC">
              <w:rPr>
                <w:sz w:val="28"/>
                <w:szCs w:val="28"/>
                <w:cs/>
              </w:rPr>
              <w:t>2697-5998</w:t>
            </w:r>
          </w:p>
        </w:tc>
        <w:tc>
          <w:tcPr>
            <w:tcW w:w="1986" w:type="dxa"/>
          </w:tcPr>
          <w:p w14:paraId="0C299FAE" w14:textId="77777777" w:rsidR="00A434CC" w:rsidRDefault="00A434CC" w:rsidP="00BB0356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125" w:type="dxa"/>
          </w:tcPr>
          <w:p w14:paraId="33DF9C45" w14:textId="77777777" w:rsidR="00A434CC" w:rsidRDefault="00A434CC" w:rsidP="00BB035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8</w:t>
            </w:r>
            <w:r>
              <w:rPr>
                <w:rFonts w:hint="cs"/>
                <w:sz w:val="28"/>
                <w:szCs w:val="28"/>
                <w:cs/>
              </w:rPr>
              <w:t xml:space="preserve"> เม.ย. </w:t>
            </w:r>
            <w:r>
              <w:rPr>
                <w:sz w:val="28"/>
                <w:szCs w:val="28"/>
                <w:cs/>
              </w:rPr>
              <w:t>–</w:t>
            </w:r>
            <w:r>
              <w:rPr>
                <w:rFonts w:hint="cs"/>
                <w:sz w:val="28"/>
                <w:szCs w:val="28"/>
                <w:cs/>
              </w:rPr>
              <w:t xml:space="preserve"> 31 พ.ค. 63</w:t>
            </w:r>
          </w:p>
        </w:tc>
      </w:tr>
    </w:tbl>
    <w:p w14:paraId="17852CF3" w14:textId="77777777" w:rsidR="00E82F0A" w:rsidRPr="00F1556A" w:rsidRDefault="00E82F0A" w:rsidP="00E82F0A">
      <w:pPr>
        <w:spacing w:after="0" w:line="240" w:lineRule="auto"/>
        <w:rPr>
          <w:sz w:val="28"/>
          <w:szCs w:val="28"/>
        </w:rPr>
      </w:pPr>
    </w:p>
    <w:p w14:paraId="6B1A1E52" w14:textId="77777777" w:rsidR="00FE3678" w:rsidRPr="00F1556A" w:rsidRDefault="00B913CD" w:rsidP="00E82F0A">
      <w:pPr>
        <w:spacing w:after="0" w:line="240" w:lineRule="auto"/>
        <w:rPr>
          <w:sz w:val="28"/>
          <w:szCs w:val="28"/>
          <w:cs/>
        </w:rPr>
      </w:pPr>
      <w:r w:rsidRPr="00F1556A">
        <w:rPr>
          <w:rFonts w:hint="cs"/>
          <w:b/>
          <w:bCs/>
          <w:sz w:val="28"/>
          <w:szCs w:val="28"/>
          <w:cs/>
        </w:rPr>
        <w:t xml:space="preserve">หมายเหตุ   </w:t>
      </w:r>
      <w:r w:rsidR="00F604E7" w:rsidRPr="00F1556A">
        <w:rPr>
          <w:sz w:val="28"/>
          <w:szCs w:val="28"/>
          <w:cs/>
        </w:rPr>
        <w:tab/>
      </w:r>
      <w:r w:rsidR="00F604E7" w:rsidRPr="00F1556A">
        <w:rPr>
          <w:rFonts w:hint="cs"/>
          <w:sz w:val="28"/>
          <w:szCs w:val="28"/>
          <w:cs/>
        </w:rPr>
        <w:t>1. บทความในวารสารซึ่งตีพิมพ์เผยแพร่ในช่วงเวลาที่วารสารอยู่</w:t>
      </w:r>
      <w:r w:rsidR="001203F0" w:rsidRPr="00F1556A">
        <w:rPr>
          <w:rFonts w:hint="cs"/>
          <w:sz w:val="28"/>
          <w:szCs w:val="28"/>
          <w:cs/>
        </w:rPr>
        <w:t xml:space="preserve"> </w:t>
      </w:r>
      <w:r w:rsidR="00F604E7" w:rsidRPr="00F1556A">
        <w:rPr>
          <w:sz w:val="28"/>
          <w:szCs w:val="28"/>
        </w:rPr>
        <w:t xml:space="preserve">TCI </w:t>
      </w:r>
      <w:r w:rsidR="00F604E7" w:rsidRPr="00F1556A">
        <w:rPr>
          <w:rFonts w:hint="cs"/>
          <w:sz w:val="28"/>
          <w:szCs w:val="28"/>
          <w:cs/>
        </w:rPr>
        <w:t xml:space="preserve">ฐาน 1  มีระดับค่าน้ำหนัก 0.80 </w:t>
      </w:r>
    </w:p>
    <w:p w14:paraId="640A2AE5" w14:textId="77777777" w:rsidR="00FE3678" w:rsidRPr="00F1556A" w:rsidRDefault="00F604E7" w:rsidP="00E82F0A">
      <w:pPr>
        <w:spacing w:after="0" w:line="240" w:lineRule="auto"/>
        <w:rPr>
          <w:b/>
          <w:bCs/>
          <w:sz w:val="28"/>
          <w:szCs w:val="28"/>
          <w:cs/>
        </w:rPr>
      </w:pPr>
      <w:r w:rsidRPr="00F1556A">
        <w:rPr>
          <w:b/>
          <w:bCs/>
          <w:sz w:val="28"/>
          <w:szCs w:val="28"/>
          <w:cs/>
        </w:rPr>
        <w:tab/>
      </w:r>
      <w:r w:rsidRPr="00F1556A">
        <w:rPr>
          <w:b/>
          <w:bCs/>
          <w:sz w:val="28"/>
          <w:szCs w:val="28"/>
          <w:cs/>
        </w:rPr>
        <w:tab/>
      </w:r>
      <w:r w:rsidRPr="00F1556A">
        <w:rPr>
          <w:rFonts w:hint="cs"/>
          <w:sz w:val="28"/>
          <w:szCs w:val="28"/>
          <w:cs/>
        </w:rPr>
        <w:t xml:space="preserve">2. บทความในวารสารซึ่งตีพิมพ์เผยแพร่ในช่วงเวลาที่วารสารอยู่ </w:t>
      </w:r>
      <w:r w:rsidRPr="00F1556A">
        <w:rPr>
          <w:sz w:val="28"/>
          <w:szCs w:val="28"/>
        </w:rPr>
        <w:t xml:space="preserve">TCI </w:t>
      </w:r>
      <w:r w:rsidRPr="00F1556A">
        <w:rPr>
          <w:rFonts w:hint="cs"/>
          <w:sz w:val="28"/>
          <w:szCs w:val="28"/>
          <w:cs/>
        </w:rPr>
        <w:t>ฐาน 2  มีระดับค่าน้ำหนัก 0.60</w:t>
      </w:r>
    </w:p>
    <w:p w14:paraId="751C7DD0" w14:textId="77777777" w:rsidR="00FE3678" w:rsidRPr="00F1556A" w:rsidRDefault="00FE3678" w:rsidP="00E82F0A">
      <w:pPr>
        <w:spacing w:after="0" w:line="240" w:lineRule="auto"/>
        <w:rPr>
          <w:b/>
          <w:bCs/>
          <w:sz w:val="28"/>
          <w:szCs w:val="28"/>
        </w:rPr>
      </w:pPr>
    </w:p>
    <w:p w14:paraId="6113809B" w14:textId="77777777" w:rsidR="00FE3678" w:rsidRDefault="00FE3678" w:rsidP="00E82F0A">
      <w:pPr>
        <w:spacing w:after="0" w:line="240" w:lineRule="auto"/>
        <w:rPr>
          <w:b/>
          <w:bCs/>
          <w:sz w:val="28"/>
          <w:szCs w:val="28"/>
        </w:rPr>
      </w:pPr>
    </w:p>
    <w:p w14:paraId="4439B7D0" w14:textId="77777777" w:rsidR="00FE3678" w:rsidRDefault="00FE3678" w:rsidP="00E82F0A">
      <w:pPr>
        <w:spacing w:after="0" w:line="240" w:lineRule="auto"/>
        <w:rPr>
          <w:b/>
          <w:bCs/>
          <w:sz w:val="28"/>
          <w:szCs w:val="28"/>
        </w:rPr>
      </w:pPr>
    </w:p>
    <w:p w14:paraId="754D89EA" w14:textId="77777777" w:rsidR="00FE3678" w:rsidRDefault="00FE3678" w:rsidP="00E82F0A">
      <w:pPr>
        <w:spacing w:after="0" w:line="240" w:lineRule="auto"/>
        <w:rPr>
          <w:b/>
          <w:bCs/>
          <w:sz w:val="28"/>
          <w:szCs w:val="28"/>
        </w:rPr>
      </w:pPr>
    </w:p>
    <w:p w14:paraId="3AB0D0AB" w14:textId="77777777" w:rsidR="00FE3678" w:rsidRDefault="00FE3678" w:rsidP="00E82F0A">
      <w:pPr>
        <w:spacing w:after="0" w:line="240" w:lineRule="auto"/>
        <w:rPr>
          <w:b/>
          <w:bCs/>
          <w:sz w:val="28"/>
          <w:szCs w:val="28"/>
        </w:rPr>
      </w:pPr>
    </w:p>
    <w:p w14:paraId="2C41F0F0" w14:textId="77777777" w:rsidR="00FE3678" w:rsidRDefault="00FE3678" w:rsidP="00E82F0A">
      <w:pPr>
        <w:spacing w:after="0" w:line="240" w:lineRule="auto"/>
        <w:rPr>
          <w:b/>
          <w:bCs/>
          <w:sz w:val="28"/>
          <w:szCs w:val="28"/>
        </w:rPr>
      </w:pPr>
    </w:p>
    <w:p w14:paraId="78C4DF3B" w14:textId="77777777" w:rsidR="00FE3678" w:rsidRDefault="00FE3678" w:rsidP="00E82F0A">
      <w:pPr>
        <w:spacing w:after="0" w:line="240" w:lineRule="auto"/>
        <w:rPr>
          <w:b/>
          <w:bCs/>
          <w:sz w:val="28"/>
          <w:szCs w:val="28"/>
        </w:rPr>
      </w:pPr>
    </w:p>
    <w:p w14:paraId="33B4D58B" w14:textId="77777777" w:rsidR="00FE3678" w:rsidRDefault="00FE3678" w:rsidP="00E82F0A">
      <w:pPr>
        <w:spacing w:after="0" w:line="240" w:lineRule="auto"/>
        <w:rPr>
          <w:b/>
          <w:bCs/>
          <w:sz w:val="28"/>
          <w:szCs w:val="28"/>
        </w:rPr>
      </w:pPr>
    </w:p>
    <w:p w14:paraId="3B70F9C2" w14:textId="77777777" w:rsidR="00FE3678" w:rsidRDefault="00FE3678" w:rsidP="00E82F0A">
      <w:pPr>
        <w:spacing w:after="0" w:line="240" w:lineRule="auto"/>
        <w:rPr>
          <w:b/>
          <w:bCs/>
          <w:sz w:val="28"/>
          <w:szCs w:val="28"/>
        </w:rPr>
      </w:pPr>
    </w:p>
    <w:p w14:paraId="782A4D28" w14:textId="77777777" w:rsidR="00FE3678" w:rsidRDefault="00FE3678" w:rsidP="00E82F0A">
      <w:pPr>
        <w:spacing w:after="0" w:line="240" w:lineRule="auto"/>
        <w:rPr>
          <w:b/>
          <w:bCs/>
          <w:sz w:val="28"/>
          <w:szCs w:val="28"/>
        </w:rPr>
      </w:pPr>
    </w:p>
    <w:p w14:paraId="09DEF4E4" w14:textId="77777777" w:rsidR="00131B37" w:rsidRDefault="00131B37" w:rsidP="00E82F0A">
      <w:pPr>
        <w:spacing w:after="0" w:line="240" w:lineRule="auto"/>
        <w:rPr>
          <w:sz w:val="28"/>
          <w:szCs w:val="28"/>
        </w:rPr>
      </w:pPr>
    </w:p>
    <w:sectPr w:rsidR="00131B37" w:rsidSect="00F12DF7">
      <w:pgSz w:w="15840" w:h="12240" w:orient="landscape"/>
      <w:pgMar w:top="720" w:right="720" w:bottom="720" w:left="720" w:header="709" w:footer="709" w:gutter="0"/>
      <w:cols w:space="708"/>
      <w:docGrid w:linePitch="43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yNTc1tzA3tjQwMTRW0lEKTi0uzszPAykwrAUAVN7NSywAAAA="/>
  </w:docVars>
  <w:rsids>
    <w:rsidRoot w:val="00446E8C"/>
    <w:rsid w:val="00036F3F"/>
    <w:rsid w:val="000B6493"/>
    <w:rsid w:val="0010704B"/>
    <w:rsid w:val="001203F0"/>
    <w:rsid w:val="00127A34"/>
    <w:rsid w:val="00131B37"/>
    <w:rsid w:val="00163BD8"/>
    <w:rsid w:val="001D1C8F"/>
    <w:rsid w:val="001D4FB1"/>
    <w:rsid w:val="00283FDD"/>
    <w:rsid w:val="002F1EDE"/>
    <w:rsid w:val="0033185C"/>
    <w:rsid w:val="00385A13"/>
    <w:rsid w:val="003908C5"/>
    <w:rsid w:val="003D454F"/>
    <w:rsid w:val="00446E8C"/>
    <w:rsid w:val="00455324"/>
    <w:rsid w:val="00487360"/>
    <w:rsid w:val="00533D5B"/>
    <w:rsid w:val="0063154D"/>
    <w:rsid w:val="00631C98"/>
    <w:rsid w:val="00684545"/>
    <w:rsid w:val="006B423F"/>
    <w:rsid w:val="006E3CAB"/>
    <w:rsid w:val="007806E4"/>
    <w:rsid w:val="007F0D78"/>
    <w:rsid w:val="00852383"/>
    <w:rsid w:val="009520D7"/>
    <w:rsid w:val="00972860"/>
    <w:rsid w:val="009C6D1F"/>
    <w:rsid w:val="00A434CC"/>
    <w:rsid w:val="00A8255A"/>
    <w:rsid w:val="00A82B74"/>
    <w:rsid w:val="00B11A6A"/>
    <w:rsid w:val="00B53324"/>
    <w:rsid w:val="00B817A3"/>
    <w:rsid w:val="00B913CD"/>
    <w:rsid w:val="00BA47EC"/>
    <w:rsid w:val="00BB0356"/>
    <w:rsid w:val="00BD7641"/>
    <w:rsid w:val="00C7595C"/>
    <w:rsid w:val="00CA694C"/>
    <w:rsid w:val="00D10039"/>
    <w:rsid w:val="00D62BC6"/>
    <w:rsid w:val="00DB7678"/>
    <w:rsid w:val="00E3722F"/>
    <w:rsid w:val="00E63029"/>
    <w:rsid w:val="00E82F0A"/>
    <w:rsid w:val="00EA777D"/>
    <w:rsid w:val="00EC37CC"/>
    <w:rsid w:val="00EF32ED"/>
    <w:rsid w:val="00F06CA3"/>
    <w:rsid w:val="00F12DF7"/>
    <w:rsid w:val="00F1556A"/>
    <w:rsid w:val="00F34F09"/>
    <w:rsid w:val="00F604E7"/>
    <w:rsid w:val="00F86E5A"/>
    <w:rsid w:val="00FE36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9E0382"/>
  <w15:docId w15:val="{201E78A1-1DFE-4940-9C5C-523662BDE2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H SarabunPSK" w:eastAsiaTheme="minorHAnsi" w:hAnsi="TH SarabunPSK" w:cs="TH SarabunPSK"/>
        <w:sz w:val="32"/>
        <w:szCs w:val="32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46E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53324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3324"/>
    <w:rPr>
      <w:rFonts w:ascii="Segoe UI" w:hAnsi="Segoe UI" w:cs="Angsana New"/>
      <w:sz w:val="1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0056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CB1EFD-ADF5-4F12-9EB0-BC2D6FB770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48</Words>
  <Characters>312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114-Teacher</dc:creator>
  <cp:keywords/>
  <dc:description/>
  <cp:lastModifiedBy>withoon</cp:lastModifiedBy>
  <cp:revision>2</cp:revision>
  <cp:lastPrinted>2020-05-18T09:15:00Z</cp:lastPrinted>
  <dcterms:created xsi:type="dcterms:W3CDTF">2021-02-16T07:58:00Z</dcterms:created>
  <dcterms:modified xsi:type="dcterms:W3CDTF">2021-02-16T07:58:00Z</dcterms:modified>
</cp:coreProperties>
</file>